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221F3" w14:textId="62480729" w:rsidR="002D1ACB" w:rsidRPr="00D4043B" w:rsidRDefault="00DA619B" w:rsidP="002D1ACB">
      <w:pPr>
        <w:pStyle w:val="NoSpacing"/>
        <w:rPr>
          <w:rFonts w:ascii="AU Passata" w:hAnsi="AU Passata"/>
          <w:sz w:val="48"/>
          <w:szCs w:val="48"/>
        </w:rPr>
      </w:pPr>
      <w:r>
        <w:rPr>
          <w:rFonts w:ascii="AU Passata" w:hAnsi="AU Passata"/>
          <w:sz w:val="48"/>
          <w:szCs w:val="48"/>
        </w:rPr>
        <w:t xml:space="preserve">Information </w:t>
      </w:r>
      <w:r w:rsidR="0008452D">
        <w:rPr>
          <w:rFonts w:ascii="AU Passata" w:hAnsi="AU Passata"/>
          <w:sz w:val="48"/>
          <w:szCs w:val="48"/>
        </w:rPr>
        <w:t>om forskningsdeltagelse</w:t>
      </w:r>
    </w:p>
    <w:p w14:paraId="67935C79" w14:textId="77777777" w:rsidR="00FB4F8A" w:rsidRPr="00D4043B" w:rsidRDefault="00FB4F8A" w:rsidP="006F1087">
      <w:pPr>
        <w:rPr>
          <w:rFonts w:ascii="AU Passata" w:hAnsi="AU Passata"/>
          <w:b/>
          <w:sz w:val="28"/>
          <w:szCs w:val="28"/>
        </w:rPr>
      </w:pPr>
    </w:p>
    <w:p w14:paraId="68A5263C" w14:textId="290608FB" w:rsidR="00B17798" w:rsidRPr="00D4043B" w:rsidRDefault="00AA0882" w:rsidP="006F1087">
      <w:pPr>
        <w:rPr>
          <w:rFonts w:ascii="AU Passata" w:hAnsi="AU Passata"/>
          <w:b/>
          <w:sz w:val="28"/>
          <w:szCs w:val="28"/>
        </w:rPr>
      </w:pPr>
      <w:r w:rsidRPr="00D4043B">
        <w:rPr>
          <w:rFonts w:ascii="AU Passata" w:hAnsi="AU Passata"/>
          <w:b/>
          <w:sz w:val="28"/>
          <w:szCs w:val="28"/>
        </w:rPr>
        <w:t>Formålet med projektet</w:t>
      </w:r>
    </w:p>
    <w:p w14:paraId="26C018AB" w14:textId="02855A03" w:rsidR="005270B0" w:rsidRPr="007D67B7" w:rsidRDefault="00043076" w:rsidP="005270B0">
      <w:pPr>
        <w:spacing w:line="276" w:lineRule="auto"/>
        <w:contextualSpacing/>
        <w:jc w:val="both"/>
        <w:rPr>
          <w:rFonts w:ascii="AU Passata" w:hAnsi="AU Passata" w:cs="Times New Roman"/>
          <w:bCs/>
        </w:rPr>
      </w:pPr>
      <w:r w:rsidRPr="00D4043B">
        <w:rPr>
          <w:rFonts w:ascii="AU Passata" w:hAnsi="AU Passata"/>
          <w:bCs/>
        </w:rPr>
        <w:t>Aarhus Universitet (</w:t>
      </w:r>
      <w:r w:rsidR="002F6FA1" w:rsidRPr="00D4043B">
        <w:rPr>
          <w:rFonts w:ascii="AU Passata" w:hAnsi="AU Passata"/>
          <w:bCs/>
        </w:rPr>
        <w:t xml:space="preserve">herefter </w:t>
      </w:r>
      <w:r w:rsidRPr="00D4043B">
        <w:rPr>
          <w:rFonts w:ascii="AU Passata" w:hAnsi="AU Passata"/>
          <w:bCs/>
        </w:rPr>
        <w:t>AU)</w:t>
      </w:r>
      <w:r w:rsidR="0093626E" w:rsidRPr="00D4043B">
        <w:rPr>
          <w:rFonts w:ascii="AU Passata" w:hAnsi="AU Passata"/>
          <w:bCs/>
        </w:rPr>
        <w:t xml:space="preserve"> og</w:t>
      </w:r>
      <w:r w:rsidRPr="00D4043B">
        <w:rPr>
          <w:rFonts w:ascii="AU Passata" w:hAnsi="AU Passata"/>
          <w:bCs/>
        </w:rPr>
        <w:t xml:space="preserve"> Center for Familieudvikling</w:t>
      </w:r>
      <w:r w:rsidR="00B75C2F" w:rsidRPr="00D4043B">
        <w:rPr>
          <w:rFonts w:ascii="AU Passata" w:hAnsi="AU Passata"/>
          <w:bCs/>
        </w:rPr>
        <w:t xml:space="preserve"> </w:t>
      </w:r>
      <w:r w:rsidRPr="00D4043B">
        <w:rPr>
          <w:rFonts w:ascii="AU Passata" w:hAnsi="AU Passata" w:cs="AUPassata-Regular"/>
          <w:bCs/>
        </w:rPr>
        <w:t xml:space="preserve">har i samarbejde udviklet </w:t>
      </w:r>
      <w:r w:rsidR="00B75C2F" w:rsidRPr="00D4043B">
        <w:rPr>
          <w:rFonts w:ascii="AU Passata" w:hAnsi="AU Passata" w:cs="AUPassata-Regular"/>
          <w:bCs/>
        </w:rPr>
        <w:t xml:space="preserve">en forebyggelsesstrategi med det formål at styrke trivslen i familien. </w:t>
      </w:r>
      <w:r w:rsidR="00EF158A" w:rsidRPr="00D4043B">
        <w:rPr>
          <w:rFonts w:ascii="AU Passata" w:hAnsi="AU Passata"/>
          <w:bCs/>
        </w:rPr>
        <w:t>Center for Familieudvikling</w:t>
      </w:r>
      <w:r w:rsidR="00EF158A">
        <w:rPr>
          <w:rFonts w:ascii="AU Passata" w:hAnsi="AU Passata"/>
          <w:bCs/>
        </w:rPr>
        <w:t>s</w:t>
      </w:r>
      <w:r w:rsidR="008356DB" w:rsidRPr="00D4043B">
        <w:rPr>
          <w:rFonts w:ascii="AU Passata" w:hAnsi="AU Passata" w:cs="AUPassata-Regular"/>
          <w:bCs/>
        </w:rPr>
        <w:t xml:space="preserve"> </w:t>
      </w:r>
      <w:r w:rsidR="00FF5DA8" w:rsidRPr="00D4043B">
        <w:rPr>
          <w:rFonts w:ascii="AU Passata" w:hAnsi="AU Passata" w:cs="AUPassata-Regular"/>
          <w:bCs/>
        </w:rPr>
        <w:t xml:space="preserve">formål i </w:t>
      </w:r>
      <w:r w:rsidR="008356DB" w:rsidRPr="00D4043B">
        <w:rPr>
          <w:rFonts w:ascii="AU Passata" w:hAnsi="AU Passata" w:cs="AUPassata-Regular"/>
          <w:bCs/>
        </w:rPr>
        <w:t>projektet</w:t>
      </w:r>
      <w:r w:rsidR="004D4614" w:rsidRPr="00D4043B">
        <w:rPr>
          <w:rFonts w:ascii="AU Passata" w:hAnsi="AU Passata" w:cs="AUPassata-Regular"/>
          <w:bCs/>
        </w:rPr>
        <w:t xml:space="preserve"> er at hjælpe par og familier ved at </w:t>
      </w:r>
      <w:r w:rsidR="00F93024" w:rsidRPr="00D4043B">
        <w:rPr>
          <w:rFonts w:ascii="AU Passata" w:hAnsi="AU Passata" w:cs="AUPassata-Regular"/>
          <w:bCs/>
        </w:rPr>
        <w:t xml:space="preserve">udbyde og implementere relevante </w:t>
      </w:r>
      <w:r w:rsidR="0024180C" w:rsidRPr="00D4043B">
        <w:rPr>
          <w:rFonts w:ascii="AU Passata" w:hAnsi="AU Passata" w:cs="AUPassata-Regular"/>
          <w:bCs/>
        </w:rPr>
        <w:t xml:space="preserve">indsatser </w:t>
      </w:r>
      <w:r w:rsidR="00934DA4" w:rsidRPr="00D4043B">
        <w:rPr>
          <w:rFonts w:ascii="AU Passata" w:hAnsi="AU Passata" w:cs="AUPassata-Regular"/>
          <w:bCs/>
        </w:rPr>
        <w:t>m</w:t>
      </w:r>
      <w:r w:rsidR="00934DA4" w:rsidRPr="00D4043B">
        <w:rPr>
          <w:rFonts w:ascii="AU Passata" w:hAnsi="AU Passata"/>
        </w:rPr>
        <w:t>ed forskellig intensitet og grad af personlig vejledning</w:t>
      </w:r>
      <w:r w:rsidR="00934DA4" w:rsidRPr="00D4043B">
        <w:rPr>
          <w:rFonts w:ascii="AU Passata" w:hAnsi="AU Passata" w:cs="AUPassata-Regular"/>
          <w:bCs/>
        </w:rPr>
        <w:t xml:space="preserve"> </w:t>
      </w:r>
      <w:r w:rsidR="00530C72" w:rsidRPr="00D4043B">
        <w:rPr>
          <w:rFonts w:ascii="AU Passata" w:hAnsi="AU Passata" w:cs="AUPassata-Regular"/>
          <w:bCs/>
        </w:rPr>
        <w:t xml:space="preserve">til par i </w:t>
      </w:r>
      <w:r w:rsidR="00155A95" w:rsidRPr="00D4043B">
        <w:rPr>
          <w:rFonts w:ascii="AU Passata" w:hAnsi="AU Passata" w:cs="AUPassata-Regular"/>
          <w:bCs/>
        </w:rPr>
        <w:t xml:space="preserve">fire </w:t>
      </w:r>
      <w:r w:rsidR="00530C72" w:rsidRPr="00D4043B">
        <w:rPr>
          <w:rFonts w:ascii="AU Passata" w:hAnsi="AU Passata" w:cs="AUPassata-Regular"/>
          <w:bCs/>
        </w:rPr>
        <w:t>d</w:t>
      </w:r>
      <w:r w:rsidR="0093626E" w:rsidRPr="00D4043B">
        <w:rPr>
          <w:rFonts w:ascii="AU Passata" w:hAnsi="AU Passata" w:cs="AUPassata-Regular"/>
          <w:bCs/>
        </w:rPr>
        <w:t>anske kommuner</w:t>
      </w:r>
      <w:r w:rsidR="00F93024" w:rsidRPr="00D4043B">
        <w:rPr>
          <w:rFonts w:ascii="AU Passata" w:hAnsi="AU Passata" w:cs="AUPassata-Regular"/>
          <w:bCs/>
        </w:rPr>
        <w:t>.</w:t>
      </w:r>
      <w:r w:rsidR="00934DA4" w:rsidRPr="00D4043B">
        <w:rPr>
          <w:rFonts w:ascii="AU Passata" w:hAnsi="AU Passata" w:cs="AUPassata-Regular"/>
          <w:bCs/>
        </w:rPr>
        <w:t xml:space="preserve"> </w:t>
      </w:r>
      <w:r w:rsidR="00934DA4" w:rsidRPr="00D4043B">
        <w:rPr>
          <w:rFonts w:ascii="AU Passata" w:hAnsi="AU Passata"/>
        </w:rPr>
        <w:t>Implementeringen foregår i samarbejde med kommunerne i årene 2023-2025.</w:t>
      </w:r>
      <w:r w:rsidR="00F93024" w:rsidRPr="00D4043B">
        <w:rPr>
          <w:rFonts w:ascii="AU Passata" w:hAnsi="AU Passata" w:cs="AUPassata-Regular"/>
          <w:bCs/>
        </w:rPr>
        <w:t xml:space="preserve"> </w:t>
      </w:r>
      <w:r w:rsidR="00204B7D" w:rsidRPr="00D4043B">
        <w:rPr>
          <w:rFonts w:ascii="AU Passata" w:hAnsi="AU Passata" w:cs="AUPassata-Regular"/>
          <w:bCs/>
        </w:rPr>
        <w:t>AU</w:t>
      </w:r>
      <w:r w:rsidR="00155A95" w:rsidRPr="00D4043B">
        <w:rPr>
          <w:rFonts w:ascii="AU Passata" w:hAnsi="AU Passata" w:cs="AUPassata-Regular"/>
          <w:bCs/>
        </w:rPr>
        <w:t>’</w:t>
      </w:r>
      <w:r w:rsidR="00204B7D" w:rsidRPr="00D4043B">
        <w:rPr>
          <w:rFonts w:ascii="AU Passata" w:hAnsi="AU Passata" w:cs="AUPassata-Regular"/>
          <w:bCs/>
        </w:rPr>
        <w:t xml:space="preserve">s formål </w:t>
      </w:r>
      <w:r w:rsidR="0085591F" w:rsidRPr="00D4043B">
        <w:rPr>
          <w:rFonts w:ascii="AU Passata" w:hAnsi="AU Passata" w:cs="AUPassata-Regular"/>
          <w:bCs/>
        </w:rPr>
        <w:t xml:space="preserve">i projektet </w:t>
      </w:r>
      <w:r w:rsidR="00204B7D" w:rsidRPr="00D4043B">
        <w:rPr>
          <w:rFonts w:ascii="AU Passata" w:hAnsi="AU Passata" w:cs="AUPassata-Regular"/>
          <w:bCs/>
        </w:rPr>
        <w:t>er</w:t>
      </w:r>
      <w:r w:rsidR="002F71FA" w:rsidRPr="00D4043B">
        <w:rPr>
          <w:rFonts w:ascii="AU Passata" w:hAnsi="AU Passata" w:cs="AUPassata-Regular"/>
          <w:bCs/>
        </w:rPr>
        <w:t xml:space="preserve"> at gennemføre</w:t>
      </w:r>
      <w:r w:rsidR="00204B7D" w:rsidRPr="00D4043B">
        <w:rPr>
          <w:rFonts w:ascii="AU Passata" w:hAnsi="AU Passata" w:cs="AUPassata-Regular"/>
          <w:bCs/>
        </w:rPr>
        <w:t xml:space="preserve"> en videnskabelig undersøgelse </w:t>
      </w:r>
      <w:r w:rsidR="00FB4F8A" w:rsidRPr="00D4043B">
        <w:rPr>
          <w:rFonts w:ascii="AU Passata" w:hAnsi="AU Passata" w:cs="AUPassata-Regular"/>
          <w:bCs/>
        </w:rPr>
        <w:t>af par og familiers præferencer for og udbytte af</w:t>
      </w:r>
      <w:r w:rsidR="002F71FA" w:rsidRPr="00D4043B">
        <w:rPr>
          <w:rFonts w:ascii="AU Passata" w:hAnsi="AU Passata" w:cs="AUPassata-Regular"/>
          <w:bCs/>
        </w:rPr>
        <w:t xml:space="preserve"> de</w:t>
      </w:r>
      <w:r w:rsidR="00FB4F8A" w:rsidRPr="00D4043B">
        <w:rPr>
          <w:rFonts w:ascii="AU Passata" w:hAnsi="AU Passata" w:cs="AUPassata-Regular"/>
          <w:bCs/>
        </w:rPr>
        <w:t xml:space="preserve"> tilbud</w:t>
      </w:r>
      <w:r w:rsidR="002F71FA" w:rsidRPr="00D4043B">
        <w:rPr>
          <w:rFonts w:ascii="AU Passata" w:hAnsi="AU Passata" w:cs="AUPassata-Regular"/>
          <w:bCs/>
        </w:rPr>
        <w:t xml:space="preserve">, der indgår i </w:t>
      </w:r>
      <w:r w:rsidR="0020576C" w:rsidRPr="00D4043B">
        <w:rPr>
          <w:rFonts w:ascii="AU Passata" w:hAnsi="AU Passata" w:cs="AUPassata-Regular"/>
          <w:bCs/>
        </w:rPr>
        <w:t>strategi</w:t>
      </w:r>
      <w:r w:rsidR="002F71FA" w:rsidRPr="00D4043B">
        <w:rPr>
          <w:rFonts w:ascii="AU Passata" w:hAnsi="AU Passata" w:cs="AUPassata-Regular"/>
          <w:bCs/>
        </w:rPr>
        <w:t>en</w:t>
      </w:r>
      <w:r w:rsidR="00934DA4" w:rsidRPr="00D4043B">
        <w:rPr>
          <w:rFonts w:ascii="AU Passata" w:hAnsi="AU Passata" w:cs="AUPassata-Regular"/>
          <w:bCs/>
        </w:rPr>
        <w:t xml:space="preserve"> s</w:t>
      </w:r>
      <w:r w:rsidR="00934DA4" w:rsidRPr="00D4043B">
        <w:rPr>
          <w:rFonts w:ascii="AU Passata" w:hAnsi="AU Passata"/>
        </w:rPr>
        <w:t>amt af forebyggelsesstrategien i sig selv</w:t>
      </w:r>
      <w:r w:rsidR="00FB4F8A" w:rsidRPr="00D4043B">
        <w:rPr>
          <w:rFonts w:ascii="AU Passata" w:hAnsi="AU Passata" w:cs="AUPassata-Regular"/>
          <w:bCs/>
        </w:rPr>
        <w:t xml:space="preserve">. </w:t>
      </w:r>
      <w:r w:rsidR="005270B0" w:rsidRPr="007D67B7">
        <w:rPr>
          <w:rFonts w:ascii="AU Passata" w:hAnsi="AU Passata" w:cs="Times New Roman"/>
          <w:bCs/>
        </w:rPr>
        <w:t>En stepped care forebyggelsesindsats til nedbringelse af konflikt og skilsmisse i familien på befolkningsniveau har ikke tidligere været afprøvet systematisk i den internationale forskningslitteratur, og undersøgelsen forventes at bidrage med væsentlig ny viden på dette område.</w:t>
      </w:r>
    </w:p>
    <w:p w14:paraId="47B1E840" w14:textId="327F18C9" w:rsidR="00AA0882" w:rsidRPr="00D4043B" w:rsidRDefault="00AA0882" w:rsidP="006F1087">
      <w:pPr>
        <w:rPr>
          <w:rFonts w:ascii="AU Passata" w:hAnsi="AU Passata" w:cs="AUPassata-Regular"/>
          <w:bCs/>
        </w:rPr>
      </w:pPr>
    </w:p>
    <w:p w14:paraId="4B0E0901" w14:textId="4DC27CDE" w:rsidR="006F1087" w:rsidRPr="00D4043B" w:rsidRDefault="006F1087" w:rsidP="006F1087">
      <w:pPr>
        <w:rPr>
          <w:rFonts w:ascii="AU Passata" w:hAnsi="AU Passata"/>
          <w:b/>
          <w:sz w:val="28"/>
          <w:szCs w:val="28"/>
        </w:rPr>
      </w:pPr>
      <w:r w:rsidRPr="00D4043B">
        <w:rPr>
          <w:rFonts w:ascii="AU Passata" w:hAnsi="AU Passata"/>
          <w:b/>
          <w:sz w:val="28"/>
          <w:szCs w:val="28"/>
        </w:rPr>
        <w:t xml:space="preserve">Bag om </w:t>
      </w:r>
      <w:r w:rsidR="002F71FA" w:rsidRPr="00D4043B">
        <w:rPr>
          <w:rFonts w:ascii="AU Passata" w:hAnsi="AU Passata"/>
          <w:b/>
          <w:sz w:val="28"/>
          <w:szCs w:val="28"/>
        </w:rPr>
        <w:t xml:space="preserve">forskningen </w:t>
      </w:r>
    </w:p>
    <w:p w14:paraId="278C4E8F" w14:textId="58BC8622" w:rsidR="00640638" w:rsidRPr="00D4043B" w:rsidRDefault="00640638" w:rsidP="00640638">
      <w:pPr>
        <w:pStyle w:val="NoSpacing"/>
        <w:rPr>
          <w:rFonts w:ascii="AU Passata" w:hAnsi="AU Passata"/>
          <w:b/>
        </w:rPr>
      </w:pPr>
      <w:r w:rsidRPr="00D4043B">
        <w:rPr>
          <w:rFonts w:ascii="AU Passata" w:hAnsi="AU Passata"/>
          <w:b/>
        </w:rPr>
        <w:t>Økonomisk støtte</w:t>
      </w:r>
    </w:p>
    <w:p w14:paraId="3C0A49A9" w14:textId="1B42F7D2" w:rsidR="00480AFE" w:rsidRPr="00D4043B" w:rsidRDefault="0095634A" w:rsidP="004C2DC4">
      <w:pPr>
        <w:pStyle w:val="NoSpacing"/>
        <w:rPr>
          <w:rFonts w:ascii="AU Passata" w:hAnsi="AU Passata" w:cs="AUPassata-Regular"/>
        </w:rPr>
      </w:pPr>
      <w:r w:rsidRPr="00D4043B">
        <w:rPr>
          <w:rFonts w:ascii="AU Passata" w:hAnsi="AU Passata"/>
        </w:rPr>
        <w:t>A</w:t>
      </w:r>
      <w:r w:rsidR="00EF158A">
        <w:rPr>
          <w:rFonts w:ascii="AU Passata" w:hAnsi="AU Passata"/>
        </w:rPr>
        <w:t>U’s</w:t>
      </w:r>
      <w:r w:rsidRPr="00D4043B">
        <w:rPr>
          <w:rFonts w:ascii="AU Passata" w:hAnsi="AU Passata"/>
        </w:rPr>
        <w:t xml:space="preserve"> forskning </w:t>
      </w:r>
      <w:r w:rsidR="002F71FA" w:rsidRPr="00D4043B">
        <w:rPr>
          <w:rFonts w:ascii="AU Passata" w:hAnsi="AU Passata"/>
        </w:rPr>
        <w:t>støttes</w:t>
      </w:r>
      <w:r w:rsidR="005A688B" w:rsidRPr="00D4043B">
        <w:rPr>
          <w:rFonts w:ascii="AU Passata" w:hAnsi="AU Passata"/>
        </w:rPr>
        <w:t xml:space="preserve"> af Samfonden</w:t>
      </w:r>
      <w:r w:rsidR="002F71FA" w:rsidRPr="00D4043B">
        <w:rPr>
          <w:rFonts w:ascii="AU Passata" w:hAnsi="AU Passata"/>
        </w:rPr>
        <w:t xml:space="preserve"> i perioden 2021-2025</w:t>
      </w:r>
      <w:r w:rsidR="004C2DC4" w:rsidRPr="00D4043B">
        <w:rPr>
          <w:rFonts w:ascii="AU Passata" w:hAnsi="AU Passata"/>
        </w:rPr>
        <w:t xml:space="preserve">. </w:t>
      </w:r>
    </w:p>
    <w:p w14:paraId="5EC34444" w14:textId="4C7758D6" w:rsidR="00640638" w:rsidRPr="00D4043B" w:rsidRDefault="00640638" w:rsidP="00640638">
      <w:pPr>
        <w:pStyle w:val="NoSpacing"/>
        <w:rPr>
          <w:rFonts w:ascii="AU Passata" w:hAnsi="AU Passata"/>
          <w:b/>
        </w:rPr>
      </w:pPr>
    </w:p>
    <w:p w14:paraId="041EC118" w14:textId="25A173C0" w:rsidR="00640638" w:rsidRPr="00D4043B" w:rsidRDefault="00640638" w:rsidP="00640638">
      <w:pPr>
        <w:pStyle w:val="NoSpacing"/>
        <w:rPr>
          <w:rFonts w:ascii="AU Passata" w:hAnsi="AU Passata"/>
          <w:b/>
        </w:rPr>
      </w:pPr>
      <w:r w:rsidRPr="00D4043B">
        <w:rPr>
          <w:rFonts w:ascii="AU Passata" w:hAnsi="AU Passata"/>
          <w:b/>
        </w:rPr>
        <w:t>Forsøgsansvarlig</w:t>
      </w:r>
      <w:r w:rsidR="0026758F" w:rsidRPr="00D4043B">
        <w:rPr>
          <w:rFonts w:ascii="AU Passata" w:hAnsi="AU Passata"/>
          <w:b/>
        </w:rPr>
        <w:t xml:space="preserve"> og forskningsleder</w:t>
      </w:r>
    </w:p>
    <w:p w14:paraId="211B03FE" w14:textId="1601A5BA" w:rsidR="0026758F" w:rsidRPr="00D4043B" w:rsidRDefault="009C7EBB" w:rsidP="008D1D72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 xml:space="preserve">Ph.d., </w:t>
      </w:r>
      <w:r w:rsidR="006A18BA" w:rsidRPr="00D4043B">
        <w:rPr>
          <w:rFonts w:ascii="AU Passata" w:hAnsi="AU Passata"/>
        </w:rPr>
        <w:t>aut</w:t>
      </w:r>
      <w:r w:rsidRPr="00D4043B">
        <w:rPr>
          <w:rFonts w:ascii="AU Passata" w:hAnsi="AU Passata"/>
        </w:rPr>
        <w:t>oriseret</w:t>
      </w:r>
      <w:r w:rsidR="006A18BA" w:rsidRPr="00D4043B">
        <w:rPr>
          <w:rFonts w:ascii="AU Passata" w:hAnsi="AU Passata"/>
        </w:rPr>
        <w:t xml:space="preserve"> psykolog</w:t>
      </w:r>
      <w:r w:rsidRPr="00D4043B">
        <w:rPr>
          <w:rFonts w:ascii="AU Passata" w:hAnsi="AU Passata"/>
        </w:rPr>
        <w:t xml:space="preserve"> og lektor ved Psykologisk Institut, Aa</w:t>
      </w:r>
      <w:r w:rsidR="008D1D72" w:rsidRPr="00D4043B">
        <w:rPr>
          <w:rFonts w:ascii="AU Passata" w:hAnsi="AU Passata"/>
        </w:rPr>
        <w:t>hus Universitet</w:t>
      </w:r>
      <w:r w:rsidR="006A18BA" w:rsidRPr="00D4043B">
        <w:rPr>
          <w:rFonts w:ascii="AU Passata" w:hAnsi="AU Passata"/>
        </w:rPr>
        <w:t>, Tea Trillingsgaard</w:t>
      </w:r>
      <w:r w:rsidR="008D1D72" w:rsidRPr="00D4043B">
        <w:rPr>
          <w:rFonts w:ascii="AU Passata" w:hAnsi="AU Passata"/>
        </w:rPr>
        <w:t>.</w:t>
      </w:r>
    </w:p>
    <w:p w14:paraId="0562B341" w14:textId="3D25FECF" w:rsidR="002F6A58" w:rsidRPr="00D4043B" w:rsidRDefault="002F6A58" w:rsidP="00640638">
      <w:pPr>
        <w:pStyle w:val="NoSpacing"/>
        <w:rPr>
          <w:rFonts w:ascii="AU Passata" w:hAnsi="AU Passata"/>
        </w:rPr>
      </w:pPr>
    </w:p>
    <w:p w14:paraId="2B470AF4" w14:textId="12CB2457" w:rsidR="00640638" w:rsidRPr="00D4043B" w:rsidRDefault="00640638" w:rsidP="00640638">
      <w:pPr>
        <w:pStyle w:val="NoSpacing"/>
        <w:rPr>
          <w:rFonts w:ascii="AU Passata" w:hAnsi="AU Passata"/>
          <w:b/>
        </w:rPr>
      </w:pPr>
      <w:r w:rsidRPr="00D4043B">
        <w:rPr>
          <w:rFonts w:ascii="AU Passata" w:hAnsi="AU Passata"/>
          <w:b/>
        </w:rPr>
        <w:t xml:space="preserve">Yderligere information </w:t>
      </w:r>
    </w:p>
    <w:p w14:paraId="0B03AAE0" w14:textId="786A42A9" w:rsidR="0012572C" w:rsidRPr="00D4043B" w:rsidRDefault="00640638" w:rsidP="003261A2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>Du kan læse mere på hjemmesiden www.</w:t>
      </w:r>
      <w:r w:rsidR="00170063" w:rsidRPr="00D4043B">
        <w:rPr>
          <w:rFonts w:ascii="AU Passata" w:hAnsi="AU Passata"/>
        </w:rPr>
        <w:t>VPforskning.dk</w:t>
      </w:r>
      <w:r w:rsidR="003261A2" w:rsidRPr="00D4043B">
        <w:rPr>
          <w:rFonts w:ascii="AU Passata" w:hAnsi="AU Passata"/>
        </w:rPr>
        <w:t>.</w:t>
      </w:r>
      <w:r w:rsidRPr="00D4043B">
        <w:rPr>
          <w:rFonts w:ascii="AU Passata" w:hAnsi="AU Passata"/>
        </w:rPr>
        <w:t xml:space="preserve"> Du kan også kontakte os på</w:t>
      </w:r>
      <w:r w:rsidR="003261A2" w:rsidRPr="00D4043B">
        <w:rPr>
          <w:rFonts w:ascii="AU Passata" w:hAnsi="AU Passata"/>
        </w:rPr>
        <w:t xml:space="preserve"> t</w:t>
      </w:r>
      <w:r w:rsidR="00CA21A8" w:rsidRPr="00D4043B">
        <w:rPr>
          <w:rFonts w:ascii="AU Passata" w:hAnsi="AU Passata"/>
        </w:rPr>
        <w:t>elefon</w:t>
      </w:r>
      <w:r w:rsidR="003261A2" w:rsidRPr="00D4043B">
        <w:rPr>
          <w:rFonts w:ascii="AU Passata" w:hAnsi="AU Passata"/>
        </w:rPr>
        <w:t>:</w:t>
      </w:r>
      <w:r w:rsidR="00CA21A8" w:rsidRPr="00D4043B">
        <w:rPr>
          <w:rFonts w:ascii="AU Passata" w:hAnsi="AU Passata"/>
        </w:rPr>
        <w:t xml:space="preserve"> 41 62 33 18</w:t>
      </w:r>
      <w:r w:rsidRPr="00D4043B">
        <w:rPr>
          <w:rFonts w:ascii="AU Passata" w:hAnsi="AU Passata"/>
        </w:rPr>
        <w:t xml:space="preserve"> tirsdage og onsdage mellem kl</w:t>
      </w:r>
      <w:r w:rsidR="003261A2" w:rsidRPr="00D4043B">
        <w:rPr>
          <w:rFonts w:ascii="AU Passata" w:hAnsi="AU Passata"/>
        </w:rPr>
        <w:t>.</w:t>
      </w:r>
      <w:r w:rsidRPr="00D4043B">
        <w:rPr>
          <w:rFonts w:ascii="AU Passata" w:hAnsi="AU Passata"/>
        </w:rPr>
        <w:t xml:space="preserve"> 9.00</w:t>
      </w:r>
      <w:r w:rsidR="008901CD" w:rsidRPr="00D4043B">
        <w:rPr>
          <w:rFonts w:ascii="AU Passata" w:hAnsi="AU Passata"/>
        </w:rPr>
        <w:t xml:space="preserve"> </w:t>
      </w:r>
      <w:r w:rsidRPr="00D4043B">
        <w:rPr>
          <w:rFonts w:ascii="AU Passata" w:hAnsi="AU Passata"/>
        </w:rPr>
        <w:t>-</w:t>
      </w:r>
      <w:r w:rsidR="008901CD" w:rsidRPr="00D4043B">
        <w:rPr>
          <w:rFonts w:ascii="AU Passata" w:hAnsi="AU Passata"/>
        </w:rPr>
        <w:t xml:space="preserve"> </w:t>
      </w:r>
      <w:r w:rsidRPr="00D4043B">
        <w:rPr>
          <w:rFonts w:ascii="AU Passata" w:hAnsi="AU Passata"/>
        </w:rPr>
        <w:t>15.30</w:t>
      </w:r>
      <w:r w:rsidR="003261A2" w:rsidRPr="00D4043B">
        <w:rPr>
          <w:rFonts w:ascii="AU Passata" w:hAnsi="AU Passata"/>
        </w:rPr>
        <w:t xml:space="preserve"> og på e</w:t>
      </w:r>
      <w:r w:rsidR="006B0292" w:rsidRPr="00D4043B">
        <w:rPr>
          <w:rFonts w:ascii="AU Passata" w:hAnsi="AU Passata"/>
        </w:rPr>
        <w:t>-</w:t>
      </w:r>
      <w:r w:rsidRPr="00D4043B">
        <w:rPr>
          <w:rFonts w:ascii="AU Passata" w:hAnsi="AU Passata"/>
        </w:rPr>
        <w:t>mail</w:t>
      </w:r>
      <w:r w:rsidR="00CA21A8" w:rsidRPr="00D4043B">
        <w:rPr>
          <w:rFonts w:ascii="AU Passata" w:hAnsi="AU Passata"/>
        </w:rPr>
        <w:t>:</w:t>
      </w:r>
      <w:r w:rsidRPr="00D4043B">
        <w:rPr>
          <w:rFonts w:ascii="AU Passata" w:hAnsi="AU Passata"/>
        </w:rPr>
        <w:t xml:space="preserve"> </w:t>
      </w:r>
      <w:r w:rsidR="008901CD" w:rsidRPr="00D4043B">
        <w:rPr>
          <w:rFonts w:ascii="AU Passata" w:hAnsi="AU Passata"/>
        </w:rPr>
        <w:t>VPforskning</w:t>
      </w:r>
      <w:r w:rsidRPr="00D4043B">
        <w:rPr>
          <w:rFonts w:ascii="AU Passata" w:hAnsi="AU Passata"/>
        </w:rPr>
        <w:t>@</w:t>
      </w:r>
      <w:r w:rsidR="00CA21A8" w:rsidRPr="00D4043B">
        <w:rPr>
          <w:rFonts w:ascii="AU Passata" w:hAnsi="AU Passata"/>
        </w:rPr>
        <w:t>psy.</w:t>
      </w:r>
      <w:r w:rsidR="008901CD" w:rsidRPr="00D4043B">
        <w:rPr>
          <w:rFonts w:ascii="AU Passata" w:hAnsi="AU Passata"/>
        </w:rPr>
        <w:t>au.</w:t>
      </w:r>
      <w:r w:rsidRPr="00D4043B">
        <w:rPr>
          <w:rFonts w:ascii="AU Passata" w:hAnsi="AU Passata"/>
        </w:rPr>
        <w:t>dk</w:t>
      </w:r>
      <w:r w:rsidRPr="00D4043B">
        <w:rPr>
          <w:rFonts w:ascii="AU Passata" w:hAnsi="AU Passata"/>
        </w:rPr>
        <w:tab/>
      </w:r>
    </w:p>
    <w:p w14:paraId="54E3C1A3" w14:textId="51ECC79C" w:rsidR="00640638" w:rsidRPr="00D4043B" w:rsidRDefault="00640638" w:rsidP="00640638">
      <w:pPr>
        <w:pStyle w:val="NoSpacing"/>
        <w:rPr>
          <w:rFonts w:ascii="AU Passata" w:hAnsi="AU Passata" w:cs="Arial"/>
        </w:rPr>
      </w:pPr>
      <w:r w:rsidRPr="00D4043B">
        <w:rPr>
          <w:rFonts w:ascii="AU Passata" w:hAnsi="AU Passata"/>
        </w:rPr>
        <w:t xml:space="preserve">      </w:t>
      </w:r>
    </w:p>
    <w:p w14:paraId="40886075" w14:textId="4437C24F" w:rsidR="00640638" w:rsidRPr="00D4043B" w:rsidRDefault="00640638" w:rsidP="00640638">
      <w:pPr>
        <w:pStyle w:val="NoSpacing"/>
        <w:rPr>
          <w:rFonts w:ascii="AU Passata" w:hAnsi="AU Passata"/>
          <w:b/>
        </w:rPr>
      </w:pPr>
      <w:r w:rsidRPr="00D4043B">
        <w:rPr>
          <w:rFonts w:ascii="AU Passata" w:hAnsi="AU Passata"/>
          <w:b/>
        </w:rPr>
        <w:t>Hvem kan deltage</w:t>
      </w:r>
      <w:r w:rsidR="002F71FA" w:rsidRPr="00D4043B">
        <w:rPr>
          <w:rFonts w:ascii="AU Passata" w:hAnsi="AU Passata"/>
          <w:b/>
        </w:rPr>
        <w:t xml:space="preserve"> i forskningen</w:t>
      </w:r>
      <w:r w:rsidR="00F7076B" w:rsidRPr="00D4043B">
        <w:rPr>
          <w:rFonts w:ascii="AU Passata" w:hAnsi="AU Passata"/>
          <w:b/>
        </w:rPr>
        <w:t>?</w:t>
      </w:r>
    </w:p>
    <w:p w14:paraId="7D8F4F89" w14:textId="189A8879" w:rsidR="001D1077" w:rsidRPr="00D4043B" w:rsidRDefault="00B1574E" w:rsidP="001D1077">
      <w:pPr>
        <w:pStyle w:val="NoSpacing"/>
        <w:rPr>
          <w:rFonts w:ascii="AU Passata" w:hAnsi="AU Passata" w:cs="AUPassata-Regular"/>
        </w:rPr>
      </w:pPr>
      <w:r w:rsidRPr="00D4043B">
        <w:rPr>
          <w:rFonts w:ascii="AU Passata" w:hAnsi="AU Passata" w:cs="AUPassata-Regular"/>
        </w:rPr>
        <w:t>Man kan deltage</w:t>
      </w:r>
      <w:r w:rsidR="007229DC" w:rsidRPr="00D4043B">
        <w:rPr>
          <w:rFonts w:ascii="AU Passata" w:hAnsi="AU Passata" w:cs="AUPassata-Regular"/>
        </w:rPr>
        <w:t>,</w:t>
      </w:r>
      <w:r w:rsidRPr="00D4043B">
        <w:rPr>
          <w:rFonts w:ascii="AU Passata" w:hAnsi="AU Passata" w:cs="AUPassata-Regular"/>
        </w:rPr>
        <w:t xml:space="preserve"> hvis man er</w:t>
      </w:r>
      <w:r w:rsidR="004468E8" w:rsidRPr="00D4043B">
        <w:rPr>
          <w:rFonts w:ascii="AU Passata" w:hAnsi="AU Passata" w:cs="AUPassata-Regular"/>
        </w:rPr>
        <w:t xml:space="preserve"> over 18 år</w:t>
      </w:r>
      <w:r w:rsidR="001D1077" w:rsidRPr="00D4043B">
        <w:rPr>
          <w:rFonts w:ascii="AU Passata" w:hAnsi="AU Passata" w:cs="AUPassata-Regular"/>
        </w:rPr>
        <w:t>,</w:t>
      </w:r>
      <w:r w:rsidRPr="00D4043B">
        <w:rPr>
          <w:rFonts w:ascii="AU Passata" w:hAnsi="AU Passata" w:cs="AUPassata-Regular"/>
        </w:rPr>
        <w:t xml:space="preserve"> </w:t>
      </w:r>
      <w:r w:rsidR="007229DC" w:rsidRPr="00D4043B">
        <w:rPr>
          <w:rFonts w:ascii="AU Passata" w:hAnsi="AU Passata" w:cs="AUPassata-Regular"/>
        </w:rPr>
        <w:t xml:space="preserve">bor sammen med en partner og </w:t>
      </w:r>
      <w:r w:rsidR="00511BCD" w:rsidRPr="00D4043B">
        <w:rPr>
          <w:rFonts w:ascii="AU Passata" w:hAnsi="AU Passata" w:cs="AUPassata-Regular"/>
        </w:rPr>
        <w:t xml:space="preserve">har </w:t>
      </w:r>
      <w:r w:rsidR="007229DC" w:rsidRPr="00D4043B">
        <w:rPr>
          <w:rFonts w:ascii="AU Passata" w:hAnsi="AU Passata" w:cs="AUPassata-Regular"/>
        </w:rPr>
        <w:t xml:space="preserve">et eller flere </w:t>
      </w:r>
      <w:r w:rsidR="004468E8" w:rsidRPr="00D4043B">
        <w:rPr>
          <w:rFonts w:ascii="AU Passata" w:hAnsi="AU Passata" w:cs="AUPassata-Regular"/>
        </w:rPr>
        <w:t>hjemmeboende b</w:t>
      </w:r>
      <w:r w:rsidR="007229DC" w:rsidRPr="00D4043B">
        <w:rPr>
          <w:rFonts w:ascii="AU Passata" w:hAnsi="AU Passata" w:cs="AUPassata-Regular"/>
        </w:rPr>
        <w:t>ørn</w:t>
      </w:r>
      <w:r w:rsidR="004468E8" w:rsidRPr="00D4043B">
        <w:rPr>
          <w:rFonts w:ascii="AU Passata" w:hAnsi="AU Passata" w:cs="AUPassata-Regular"/>
        </w:rPr>
        <w:t xml:space="preserve"> mellem 0-18 år</w:t>
      </w:r>
      <w:r w:rsidR="00511BCD" w:rsidRPr="00D4043B">
        <w:rPr>
          <w:rFonts w:ascii="AU Passata" w:hAnsi="AU Passata" w:cs="AUPassata-Regular"/>
        </w:rPr>
        <w:t xml:space="preserve">. Man skal desuden være </w:t>
      </w:r>
      <w:r w:rsidR="001D1077" w:rsidRPr="00D4043B">
        <w:rPr>
          <w:rFonts w:ascii="AU Passata" w:hAnsi="AU Passata" w:cs="AUPassata-Regular"/>
        </w:rPr>
        <w:t xml:space="preserve">bosat i en </w:t>
      </w:r>
      <w:r w:rsidR="002F71FA" w:rsidRPr="00D4043B">
        <w:rPr>
          <w:rFonts w:ascii="AU Passata" w:hAnsi="AU Passata" w:cs="AUPassata-Regular"/>
        </w:rPr>
        <w:t>a</w:t>
      </w:r>
      <w:r w:rsidR="0079282B" w:rsidRPr="00D4043B">
        <w:rPr>
          <w:rFonts w:ascii="AU Passata" w:hAnsi="AU Passata" w:cs="AUPassata-Regular"/>
        </w:rPr>
        <w:t>f</w:t>
      </w:r>
      <w:r w:rsidR="002F71FA" w:rsidRPr="00D4043B">
        <w:rPr>
          <w:rFonts w:ascii="AU Passata" w:hAnsi="AU Passata" w:cs="AUPassata-Regular"/>
        </w:rPr>
        <w:t xml:space="preserve"> de kommuner, der implementerer strategien.</w:t>
      </w:r>
    </w:p>
    <w:p w14:paraId="1F991E43" w14:textId="77777777" w:rsidR="004468E8" w:rsidRPr="00D4043B" w:rsidRDefault="004468E8" w:rsidP="00640638">
      <w:pPr>
        <w:pStyle w:val="NoSpacing"/>
        <w:rPr>
          <w:rFonts w:ascii="AU Passata" w:hAnsi="AU Passata"/>
        </w:rPr>
      </w:pPr>
    </w:p>
    <w:p w14:paraId="41725275" w14:textId="266CC481" w:rsidR="00640638" w:rsidRPr="00D4043B" w:rsidRDefault="00640638" w:rsidP="00640638">
      <w:pPr>
        <w:pStyle w:val="NoSpacing"/>
        <w:rPr>
          <w:rFonts w:ascii="AU Passata" w:hAnsi="AU Passata"/>
          <w:b/>
        </w:rPr>
      </w:pPr>
      <w:r w:rsidRPr="00D4043B">
        <w:rPr>
          <w:rFonts w:ascii="AU Passata" w:hAnsi="AU Passata"/>
          <w:b/>
        </w:rPr>
        <w:t>Hvad indebærer det at deltage</w:t>
      </w:r>
      <w:r w:rsidR="002F71FA" w:rsidRPr="00D4043B">
        <w:rPr>
          <w:rFonts w:ascii="AU Passata" w:hAnsi="AU Passata"/>
          <w:b/>
        </w:rPr>
        <w:t xml:space="preserve"> i forskningen</w:t>
      </w:r>
      <w:r w:rsidR="000676C7" w:rsidRPr="00D4043B">
        <w:rPr>
          <w:rFonts w:ascii="AU Passata" w:hAnsi="AU Passata"/>
          <w:b/>
        </w:rPr>
        <w:t>?</w:t>
      </w:r>
    </w:p>
    <w:p w14:paraId="3E8FEB4E" w14:textId="34C053CB" w:rsidR="00BC380B" w:rsidRDefault="00640638" w:rsidP="00640638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 xml:space="preserve">Hvis du vælger at deltage i </w:t>
      </w:r>
      <w:r w:rsidR="001D1077" w:rsidRPr="00D4043B">
        <w:rPr>
          <w:rFonts w:ascii="AU Passata" w:hAnsi="AU Passata"/>
        </w:rPr>
        <w:t>forskning</w:t>
      </w:r>
      <w:r w:rsidR="00E044E8" w:rsidRPr="00D4043B">
        <w:rPr>
          <w:rFonts w:ascii="AU Passata" w:hAnsi="AU Passata"/>
        </w:rPr>
        <w:t xml:space="preserve">en, </w:t>
      </w:r>
      <w:r w:rsidRPr="00D4043B">
        <w:rPr>
          <w:rFonts w:ascii="AU Passata" w:hAnsi="AU Passata"/>
        </w:rPr>
        <w:t xml:space="preserve">vil vi bede dig </w:t>
      </w:r>
      <w:r w:rsidR="001971D0" w:rsidRPr="00D4043B">
        <w:rPr>
          <w:rFonts w:ascii="AU Passata" w:hAnsi="AU Passata"/>
        </w:rPr>
        <w:t xml:space="preserve">om at </w:t>
      </w:r>
      <w:r w:rsidRPr="00D4043B">
        <w:rPr>
          <w:rFonts w:ascii="AU Passata" w:hAnsi="AU Passata"/>
        </w:rPr>
        <w:t xml:space="preserve">udfylde </w:t>
      </w:r>
      <w:r w:rsidR="00EB3E49" w:rsidRPr="00D4043B">
        <w:rPr>
          <w:rFonts w:ascii="AU Passata" w:hAnsi="AU Passata"/>
        </w:rPr>
        <w:t>et</w:t>
      </w:r>
      <w:r w:rsidR="00252488" w:rsidRPr="00D4043B">
        <w:rPr>
          <w:rFonts w:ascii="AU Passata" w:hAnsi="AU Passata"/>
        </w:rPr>
        <w:t xml:space="preserve"> </w:t>
      </w:r>
      <w:r w:rsidRPr="00D4043B">
        <w:rPr>
          <w:rFonts w:ascii="AU Passata" w:hAnsi="AU Passata"/>
        </w:rPr>
        <w:t>spørgeskema</w:t>
      </w:r>
      <w:r w:rsidR="00252488" w:rsidRPr="00D4043B">
        <w:rPr>
          <w:rFonts w:ascii="AU Passata" w:hAnsi="AU Passata"/>
        </w:rPr>
        <w:t xml:space="preserve"> (Par-tjek)</w:t>
      </w:r>
      <w:r w:rsidRPr="00D4043B">
        <w:rPr>
          <w:rFonts w:ascii="AU Passata" w:hAnsi="AU Passata"/>
        </w:rPr>
        <w:t xml:space="preserve">. </w:t>
      </w:r>
      <w:r w:rsidR="00EB3E49" w:rsidRPr="00D4043B">
        <w:rPr>
          <w:rFonts w:ascii="AU Passata" w:hAnsi="AU Passata"/>
        </w:rPr>
        <w:t xml:space="preserve">Et </w:t>
      </w:r>
      <w:r w:rsidR="00E93C00" w:rsidRPr="00D4043B">
        <w:rPr>
          <w:rFonts w:ascii="AU Passata" w:hAnsi="AU Passata"/>
        </w:rPr>
        <w:t>l</w:t>
      </w:r>
      <w:r w:rsidR="00383673" w:rsidRPr="00D4043B">
        <w:rPr>
          <w:rFonts w:ascii="AU Passata" w:hAnsi="AU Passata"/>
        </w:rPr>
        <w:t xml:space="preserve">ink til </w:t>
      </w:r>
      <w:r w:rsidR="00EB3E49" w:rsidRPr="00D4043B">
        <w:rPr>
          <w:rFonts w:ascii="AU Passata" w:hAnsi="AU Passata"/>
        </w:rPr>
        <w:t xml:space="preserve">spørgeskemaet </w:t>
      </w:r>
      <w:r w:rsidR="00383673" w:rsidRPr="00D4043B">
        <w:rPr>
          <w:rFonts w:ascii="AU Passata" w:hAnsi="AU Passata"/>
        </w:rPr>
        <w:t>udsendes</w:t>
      </w:r>
      <w:r w:rsidR="001613A6" w:rsidRPr="00D4043B">
        <w:rPr>
          <w:rFonts w:ascii="AU Passata" w:hAnsi="AU Passata"/>
        </w:rPr>
        <w:t xml:space="preserve"> </w:t>
      </w:r>
      <w:r w:rsidR="00EB3E49" w:rsidRPr="00D4043B">
        <w:rPr>
          <w:rFonts w:ascii="AU Passata" w:hAnsi="AU Passata"/>
        </w:rPr>
        <w:t>til alle, der opretter en</w:t>
      </w:r>
      <w:r w:rsidR="00EE5AA4" w:rsidRPr="00D4043B">
        <w:rPr>
          <w:rFonts w:ascii="AU Passata" w:hAnsi="AU Passata"/>
        </w:rPr>
        <w:t xml:space="preserve"> profil på </w:t>
      </w:r>
      <w:r w:rsidR="00BC380B">
        <w:rPr>
          <w:rFonts w:ascii="AU Passata" w:hAnsi="AU Passata"/>
        </w:rPr>
        <w:t>v</w:t>
      </w:r>
      <w:r w:rsidR="00EE5AA4" w:rsidRPr="00D4043B">
        <w:rPr>
          <w:rFonts w:ascii="AU Passata" w:hAnsi="AU Passata"/>
        </w:rPr>
        <w:t>ores</w:t>
      </w:r>
      <w:r w:rsidR="00BC380B">
        <w:rPr>
          <w:rFonts w:ascii="AU Passata" w:hAnsi="AU Passata"/>
        </w:rPr>
        <w:t>p</w:t>
      </w:r>
      <w:r w:rsidR="00EE5AA4" w:rsidRPr="00D4043B">
        <w:rPr>
          <w:rFonts w:ascii="AU Passata" w:hAnsi="AU Passata"/>
        </w:rPr>
        <w:t>arforhold.dk</w:t>
      </w:r>
      <w:r w:rsidR="002A40E5" w:rsidRPr="00D4043B">
        <w:rPr>
          <w:rFonts w:ascii="AU Passata" w:hAnsi="AU Passata"/>
        </w:rPr>
        <w:t xml:space="preserve"> og tilmelder </w:t>
      </w:r>
      <w:r w:rsidR="003C345B" w:rsidRPr="00D4043B">
        <w:rPr>
          <w:rFonts w:ascii="AU Passata" w:hAnsi="AU Passata"/>
        </w:rPr>
        <w:t>s</w:t>
      </w:r>
      <w:r w:rsidR="002A40E5" w:rsidRPr="00D4043B">
        <w:rPr>
          <w:rFonts w:ascii="AU Passata" w:hAnsi="AU Passata"/>
        </w:rPr>
        <w:t>ig et Par-tjek</w:t>
      </w:r>
      <w:r w:rsidR="0079282B" w:rsidRPr="00D4043B">
        <w:rPr>
          <w:rFonts w:ascii="AU Passata" w:hAnsi="AU Passata"/>
        </w:rPr>
        <w:t>.</w:t>
      </w:r>
      <w:r w:rsidR="00477568" w:rsidRPr="00D4043B">
        <w:rPr>
          <w:rFonts w:ascii="AU Passata" w:hAnsi="AU Passata"/>
        </w:rPr>
        <w:t xml:space="preserve"> E</w:t>
      </w:r>
      <w:r w:rsidR="008E74BF" w:rsidRPr="00D4043B">
        <w:rPr>
          <w:rFonts w:ascii="AU Passata" w:hAnsi="AU Passata"/>
        </w:rPr>
        <w:t xml:space="preserve">fter udfyldelsen kan du se en opsummering af </w:t>
      </w:r>
      <w:r w:rsidR="00477568" w:rsidRPr="00D4043B">
        <w:rPr>
          <w:rFonts w:ascii="AU Passata" w:hAnsi="AU Passata"/>
        </w:rPr>
        <w:t>dine og</w:t>
      </w:r>
      <w:r w:rsidR="008E74BF" w:rsidRPr="00D4043B">
        <w:rPr>
          <w:rFonts w:ascii="AU Passata" w:hAnsi="AU Passata"/>
        </w:rPr>
        <w:t xml:space="preserve"> din partner</w:t>
      </w:r>
      <w:r w:rsidR="00FE1AE5" w:rsidRPr="00D4043B">
        <w:rPr>
          <w:rFonts w:ascii="AU Passata" w:hAnsi="AU Passata"/>
        </w:rPr>
        <w:t>s</w:t>
      </w:r>
      <w:r w:rsidR="00477568" w:rsidRPr="00D4043B">
        <w:rPr>
          <w:rFonts w:ascii="AU Passata" w:hAnsi="AU Passata"/>
        </w:rPr>
        <w:t xml:space="preserve"> svar</w:t>
      </w:r>
      <w:r w:rsidR="008E74BF" w:rsidRPr="00D4043B">
        <w:rPr>
          <w:rFonts w:ascii="AU Passata" w:hAnsi="AU Passata"/>
        </w:rPr>
        <w:t xml:space="preserve"> i en par-rapport</w:t>
      </w:r>
      <w:r w:rsidR="00EE5AA4" w:rsidRPr="00D4043B">
        <w:rPr>
          <w:rFonts w:ascii="AU Passata" w:hAnsi="AU Passata"/>
        </w:rPr>
        <w:t>.</w:t>
      </w:r>
      <w:r w:rsidR="008E74BF" w:rsidRPr="00D4043B">
        <w:rPr>
          <w:rFonts w:ascii="AU Passata" w:hAnsi="AU Passata"/>
        </w:rPr>
        <w:t xml:space="preserve"> </w:t>
      </w:r>
      <w:r w:rsidR="00477568" w:rsidRPr="00D4043B">
        <w:rPr>
          <w:rFonts w:ascii="AU Passata" w:hAnsi="AU Passata"/>
        </w:rPr>
        <w:t xml:space="preserve">Sammen med rapporten modtager du inspiration til parforholdet </w:t>
      </w:r>
      <w:r w:rsidR="00FE1AE5" w:rsidRPr="00D4043B">
        <w:rPr>
          <w:rFonts w:ascii="AU Passata" w:hAnsi="AU Passata"/>
        </w:rPr>
        <w:t>og</w:t>
      </w:r>
      <w:r w:rsidR="00477568" w:rsidRPr="00D4043B">
        <w:rPr>
          <w:rFonts w:ascii="AU Passata" w:hAnsi="AU Passata"/>
        </w:rPr>
        <w:t xml:space="preserve"> </w:t>
      </w:r>
      <w:r w:rsidR="00FE1AE5" w:rsidRPr="00D4043B">
        <w:rPr>
          <w:rFonts w:ascii="AU Passata" w:hAnsi="AU Passata"/>
        </w:rPr>
        <w:t xml:space="preserve">gode råd </w:t>
      </w:r>
      <w:r w:rsidR="0008452D">
        <w:rPr>
          <w:rFonts w:ascii="AU Passata" w:hAnsi="AU Passata"/>
        </w:rPr>
        <w:t>til vejen videre</w:t>
      </w:r>
      <w:r w:rsidR="00477568" w:rsidRPr="00D4043B">
        <w:rPr>
          <w:rFonts w:ascii="AU Passata" w:hAnsi="AU Passata"/>
        </w:rPr>
        <w:t xml:space="preserve">. </w:t>
      </w:r>
    </w:p>
    <w:p w14:paraId="726EC892" w14:textId="26CBCFEB" w:rsidR="00252488" w:rsidRPr="00D4043B" w:rsidRDefault="00477568" w:rsidP="00640638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>Hvi</w:t>
      </w:r>
      <w:r w:rsidR="00FE1AE5" w:rsidRPr="00D4043B">
        <w:rPr>
          <w:rFonts w:ascii="AU Passata" w:hAnsi="AU Passata"/>
        </w:rPr>
        <w:t xml:space="preserve">s du </w:t>
      </w:r>
      <w:r w:rsidR="00570823">
        <w:rPr>
          <w:rFonts w:ascii="AU Passata" w:hAnsi="AU Passata"/>
        </w:rPr>
        <w:t xml:space="preserve">takker ja til </w:t>
      </w:r>
      <w:r w:rsidR="009B6AD7">
        <w:rPr>
          <w:rFonts w:ascii="AU Passata" w:hAnsi="AU Passata"/>
        </w:rPr>
        <w:t xml:space="preserve">at deltage i </w:t>
      </w:r>
      <w:r w:rsidR="00A672F3">
        <w:rPr>
          <w:rFonts w:ascii="AU Passata" w:hAnsi="AU Passata"/>
        </w:rPr>
        <w:t xml:space="preserve">et tilbud </w:t>
      </w:r>
      <w:r w:rsidR="00FE1AE5" w:rsidRPr="00D4043B">
        <w:rPr>
          <w:rFonts w:ascii="AU Passata" w:hAnsi="AU Passata"/>
        </w:rPr>
        <w:t>i regi af projektet</w:t>
      </w:r>
      <w:r w:rsidR="00336F18">
        <w:rPr>
          <w:rFonts w:ascii="AU Passata" w:hAnsi="AU Passata"/>
        </w:rPr>
        <w:t>,</w:t>
      </w:r>
      <w:r w:rsidR="00570823">
        <w:rPr>
          <w:rFonts w:ascii="AU Passata" w:hAnsi="AU Passata"/>
        </w:rPr>
        <w:t xml:space="preserve"> </w:t>
      </w:r>
      <w:r w:rsidR="00336F18">
        <w:rPr>
          <w:rFonts w:ascii="AU Passata" w:hAnsi="AU Passata"/>
        </w:rPr>
        <w:t>kontakter vi dig telefonisk</w:t>
      </w:r>
      <w:r w:rsidR="00BC380B">
        <w:rPr>
          <w:rFonts w:ascii="AU Passata" w:hAnsi="AU Passata"/>
        </w:rPr>
        <w:t>,</w:t>
      </w:r>
      <w:r w:rsidR="00EF54EE">
        <w:rPr>
          <w:rFonts w:ascii="AU Passata" w:hAnsi="AU Passata"/>
        </w:rPr>
        <w:t xml:space="preserve"> og </w:t>
      </w:r>
      <w:r w:rsidR="00BC380B">
        <w:rPr>
          <w:rFonts w:ascii="AU Passata" w:hAnsi="AU Passata"/>
        </w:rPr>
        <w:t xml:space="preserve">beder </w:t>
      </w:r>
      <w:r w:rsidR="00140C97">
        <w:rPr>
          <w:rFonts w:ascii="AU Passata" w:hAnsi="AU Passata"/>
        </w:rPr>
        <w:t xml:space="preserve">dig om at </w:t>
      </w:r>
      <w:r w:rsidR="00B34AB8">
        <w:rPr>
          <w:rFonts w:ascii="AU Passata" w:hAnsi="AU Passata"/>
        </w:rPr>
        <w:t>afgive dit CPR-nummer</w:t>
      </w:r>
      <w:r w:rsidR="00C51D34">
        <w:rPr>
          <w:rFonts w:ascii="AU Passata" w:hAnsi="AU Passata"/>
        </w:rPr>
        <w:t xml:space="preserve"> til brug i forskningen</w:t>
      </w:r>
      <w:r w:rsidR="00B34AB8">
        <w:rPr>
          <w:rFonts w:ascii="AU Passata" w:hAnsi="AU Passata"/>
        </w:rPr>
        <w:t>.</w:t>
      </w:r>
      <w:r w:rsidR="00140C97">
        <w:rPr>
          <w:rFonts w:ascii="AU Passata" w:hAnsi="AU Passata"/>
        </w:rPr>
        <w:t xml:space="preserve"> Dette vil dog ikke være en forudsætning for at modtage tilbuddet eller</w:t>
      </w:r>
      <w:r w:rsidR="000A515B">
        <w:rPr>
          <w:rFonts w:ascii="AU Passata" w:hAnsi="AU Passata"/>
        </w:rPr>
        <w:t xml:space="preserve"> </w:t>
      </w:r>
      <w:r w:rsidR="00C51D34">
        <w:rPr>
          <w:rFonts w:ascii="AU Passata" w:hAnsi="AU Passata"/>
        </w:rPr>
        <w:t xml:space="preserve">at </w:t>
      </w:r>
      <w:r w:rsidR="000A515B">
        <w:rPr>
          <w:rFonts w:ascii="AU Passata" w:hAnsi="AU Passata"/>
        </w:rPr>
        <w:t>være med i forskningen</w:t>
      </w:r>
      <w:r w:rsidR="00C51D34">
        <w:rPr>
          <w:rFonts w:ascii="AU Passata" w:hAnsi="AU Passata"/>
        </w:rPr>
        <w:t>.</w:t>
      </w:r>
      <w:r w:rsidR="00B34AB8">
        <w:rPr>
          <w:rFonts w:ascii="AU Passata" w:hAnsi="AU Passata"/>
        </w:rPr>
        <w:t xml:space="preserve"> </w:t>
      </w:r>
      <w:r w:rsidR="00FE1AE5" w:rsidRPr="00D4043B">
        <w:rPr>
          <w:rFonts w:ascii="AU Passata" w:hAnsi="AU Passata"/>
        </w:rPr>
        <w:t xml:space="preserve">Du </w:t>
      </w:r>
      <w:r w:rsidR="000A515B">
        <w:rPr>
          <w:rFonts w:ascii="AU Passata" w:hAnsi="AU Passata"/>
        </w:rPr>
        <w:t xml:space="preserve">vil også blive </w:t>
      </w:r>
      <w:r w:rsidR="00B34AB8">
        <w:rPr>
          <w:rFonts w:ascii="AU Passata" w:hAnsi="AU Passata"/>
        </w:rPr>
        <w:t>bed</w:t>
      </w:r>
      <w:r w:rsidR="000A515B">
        <w:rPr>
          <w:rFonts w:ascii="AU Passata" w:hAnsi="AU Passata"/>
        </w:rPr>
        <w:t>t</w:t>
      </w:r>
      <w:r w:rsidR="00B34AB8">
        <w:rPr>
          <w:rFonts w:ascii="AU Passata" w:hAnsi="AU Passata"/>
        </w:rPr>
        <w:t xml:space="preserve"> o</w:t>
      </w:r>
      <w:r w:rsidR="000A515B">
        <w:rPr>
          <w:rFonts w:ascii="AU Passata" w:hAnsi="AU Passata"/>
        </w:rPr>
        <w:t>m at</w:t>
      </w:r>
      <w:r w:rsidR="00B34AB8">
        <w:rPr>
          <w:rFonts w:ascii="AU Passata" w:hAnsi="AU Passata"/>
        </w:rPr>
        <w:t xml:space="preserve"> </w:t>
      </w:r>
      <w:r w:rsidR="00EE5AA4" w:rsidRPr="00D4043B">
        <w:rPr>
          <w:rFonts w:ascii="AU Passata" w:hAnsi="AU Passata"/>
        </w:rPr>
        <w:t>udfylde</w:t>
      </w:r>
      <w:r w:rsidR="00B34AB8">
        <w:rPr>
          <w:rFonts w:ascii="AU Passata" w:hAnsi="AU Passata"/>
        </w:rPr>
        <w:t xml:space="preserve"> </w:t>
      </w:r>
      <w:r w:rsidR="00316DD4" w:rsidRPr="00D4043B">
        <w:rPr>
          <w:rFonts w:ascii="AU Passata" w:hAnsi="AU Passata"/>
        </w:rPr>
        <w:t>spørgeskemaet</w:t>
      </w:r>
      <w:r w:rsidR="005F4348" w:rsidRPr="00D4043B">
        <w:rPr>
          <w:rFonts w:ascii="AU Passata" w:hAnsi="AU Passata"/>
        </w:rPr>
        <w:t xml:space="preserve"> igen</w:t>
      </w:r>
      <w:r w:rsidR="00EE5AA4" w:rsidRPr="00D4043B">
        <w:rPr>
          <w:rFonts w:ascii="AU Passata" w:hAnsi="AU Passata"/>
        </w:rPr>
        <w:t xml:space="preserve"> </w:t>
      </w:r>
      <w:r w:rsidR="00FE1AE5" w:rsidRPr="00D4043B">
        <w:rPr>
          <w:rFonts w:ascii="AU Passata" w:hAnsi="AU Passata"/>
        </w:rPr>
        <w:t xml:space="preserve">både </w:t>
      </w:r>
      <w:r w:rsidR="00EB3E49" w:rsidRPr="00D4043B">
        <w:rPr>
          <w:rFonts w:ascii="AU Passata" w:hAnsi="AU Passata"/>
        </w:rPr>
        <w:t xml:space="preserve">før og efter </w:t>
      </w:r>
      <w:r w:rsidR="00FE1AE5" w:rsidRPr="00D4043B">
        <w:rPr>
          <w:rFonts w:ascii="AU Passata" w:hAnsi="AU Passata"/>
        </w:rPr>
        <w:t>et tilbud</w:t>
      </w:r>
      <w:r w:rsidR="00557BB0">
        <w:rPr>
          <w:rFonts w:ascii="AU Passata" w:hAnsi="AU Passata"/>
        </w:rPr>
        <w:t xml:space="preserve"> i proj</w:t>
      </w:r>
      <w:r w:rsidR="00C02667">
        <w:rPr>
          <w:rFonts w:ascii="AU Passata" w:hAnsi="AU Passata"/>
        </w:rPr>
        <w:t>e</w:t>
      </w:r>
      <w:r w:rsidR="00557BB0">
        <w:rPr>
          <w:rFonts w:ascii="AU Passata" w:hAnsi="AU Passata"/>
        </w:rPr>
        <w:t>ktet</w:t>
      </w:r>
      <w:r w:rsidR="00EF54EE">
        <w:rPr>
          <w:rFonts w:ascii="AU Passata" w:hAnsi="AU Passata"/>
        </w:rPr>
        <w:t>.</w:t>
      </w:r>
    </w:p>
    <w:p w14:paraId="6E10483E" w14:textId="28DC82CC" w:rsidR="00640638" w:rsidRDefault="00252488" w:rsidP="00640638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 xml:space="preserve"> </w:t>
      </w:r>
    </w:p>
    <w:p w14:paraId="7AFDC1B1" w14:textId="77777777" w:rsidR="009B6AD7" w:rsidRPr="00D4043B" w:rsidRDefault="009B6AD7" w:rsidP="009B6AD7">
      <w:pPr>
        <w:pStyle w:val="NoSpacing"/>
        <w:rPr>
          <w:rFonts w:ascii="AU Passata" w:hAnsi="AU Passata"/>
        </w:rPr>
      </w:pPr>
    </w:p>
    <w:p w14:paraId="6332E4C0" w14:textId="77777777" w:rsidR="007D67B7" w:rsidRDefault="007D67B7" w:rsidP="009B6AD7">
      <w:pPr>
        <w:pStyle w:val="NoSpacing"/>
        <w:rPr>
          <w:rFonts w:ascii="AU Passata" w:hAnsi="AU Passata"/>
          <w:b/>
        </w:rPr>
      </w:pPr>
    </w:p>
    <w:p w14:paraId="3D639D22" w14:textId="77777777" w:rsidR="007D67B7" w:rsidRDefault="007D67B7" w:rsidP="009B6AD7">
      <w:pPr>
        <w:pStyle w:val="NoSpacing"/>
        <w:rPr>
          <w:rFonts w:ascii="AU Passata" w:hAnsi="AU Passata"/>
          <w:b/>
        </w:rPr>
      </w:pPr>
    </w:p>
    <w:p w14:paraId="73FC9710" w14:textId="327E9695" w:rsidR="009B6AD7" w:rsidRPr="00D4043B" w:rsidRDefault="009B6AD7" w:rsidP="009B6AD7">
      <w:pPr>
        <w:pStyle w:val="NoSpacing"/>
        <w:rPr>
          <w:rFonts w:ascii="AU Passata" w:hAnsi="AU Passata"/>
          <w:b/>
        </w:rPr>
      </w:pPr>
      <w:r w:rsidRPr="00D4043B">
        <w:rPr>
          <w:rFonts w:ascii="AU Passata" w:hAnsi="AU Passata"/>
          <w:b/>
        </w:rPr>
        <w:lastRenderedPageBreak/>
        <w:t>Indsamlede data</w:t>
      </w:r>
    </w:p>
    <w:p w14:paraId="3C3C3314" w14:textId="4BF89B3A" w:rsidR="009B6AD7" w:rsidRPr="00D4043B" w:rsidRDefault="009B6AD7" w:rsidP="009B6AD7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 xml:space="preserve">Udover data fra spørgeskemaer vil forskningen, for en undergruppe af deltagere, gøre brug af </w:t>
      </w:r>
      <w:r w:rsidR="006F0EEC">
        <w:rPr>
          <w:rFonts w:ascii="AU Passata" w:hAnsi="AU Passata"/>
        </w:rPr>
        <w:t xml:space="preserve">data </w:t>
      </w:r>
      <w:r w:rsidRPr="00D4043B">
        <w:rPr>
          <w:rFonts w:ascii="AU Passata" w:hAnsi="AU Passata"/>
        </w:rPr>
        <w:t xml:space="preserve">fra offentlige registre </w:t>
      </w:r>
      <w:r w:rsidR="006F0EEC">
        <w:rPr>
          <w:rFonts w:ascii="AU Passata" w:hAnsi="AU Passata"/>
        </w:rPr>
        <w:t xml:space="preserve">(for </w:t>
      </w:r>
      <w:r w:rsidR="006F0EEC" w:rsidRPr="00A27F56">
        <w:rPr>
          <w:rFonts w:ascii="AU Passata" w:hAnsi="AU Passata"/>
          <w:sz w:val="24"/>
          <w:szCs w:val="24"/>
        </w:rPr>
        <w:t xml:space="preserve">eksempel din bopæl og din </w:t>
      </w:r>
      <w:r w:rsidR="00DA737D" w:rsidRPr="00A27F56">
        <w:rPr>
          <w:rFonts w:ascii="AU Passata" w:hAnsi="AU Passata"/>
          <w:sz w:val="24"/>
          <w:szCs w:val="24"/>
        </w:rPr>
        <w:t>civilstand</w:t>
      </w:r>
      <w:r w:rsidR="00DA737D">
        <w:rPr>
          <w:rFonts w:ascii="AU Passata" w:hAnsi="AU Passata"/>
          <w:sz w:val="24"/>
          <w:szCs w:val="24"/>
        </w:rPr>
        <w:t>).</w:t>
      </w:r>
      <w:r w:rsidR="00DA737D" w:rsidRPr="00D4043B">
        <w:rPr>
          <w:rFonts w:ascii="AU Passata" w:hAnsi="AU Passata"/>
        </w:rPr>
        <w:t xml:space="preserve"> </w:t>
      </w:r>
      <w:r w:rsidR="00DA737D">
        <w:rPr>
          <w:rFonts w:ascii="AU Passata" w:hAnsi="AU Passata"/>
        </w:rPr>
        <w:t>Alle</w:t>
      </w:r>
      <w:r w:rsidRPr="00D4043B">
        <w:rPr>
          <w:rFonts w:ascii="AU Passata" w:hAnsi="AU Passata"/>
        </w:rPr>
        <w:t xml:space="preserve"> data fra offentlige registre analyseres i </w:t>
      </w:r>
      <w:proofErr w:type="spellStart"/>
      <w:r w:rsidRPr="00D4043B">
        <w:rPr>
          <w:rFonts w:ascii="AU Passata" w:hAnsi="AU Passata"/>
        </w:rPr>
        <w:t>afidentificeret</w:t>
      </w:r>
      <w:proofErr w:type="spellEnd"/>
      <w:r w:rsidRPr="00D4043B">
        <w:rPr>
          <w:rFonts w:ascii="AU Passata" w:hAnsi="AU Passata"/>
        </w:rPr>
        <w:t xml:space="preserve"> form og under ekstremt sikre forhold i regi af Danmarks Statistik. Det vil sige</w:t>
      </w:r>
      <w:r w:rsidR="0045529B">
        <w:rPr>
          <w:rFonts w:ascii="AU Passata" w:hAnsi="AU Passata"/>
        </w:rPr>
        <w:t>,</w:t>
      </w:r>
      <w:r w:rsidRPr="00D4043B">
        <w:rPr>
          <w:rFonts w:ascii="AU Passata" w:hAnsi="AU Passata"/>
        </w:rPr>
        <w:t xml:space="preserve"> at ingen projektmedarbejdere kan se hvilke oplysninger fra de offentlige registre, der kommer fra dig. </w:t>
      </w:r>
      <w:r w:rsidR="00EB6AC9">
        <w:rPr>
          <w:rFonts w:ascii="AU Passata" w:hAnsi="AU Passata"/>
        </w:rPr>
        <w:t>Læs mere om, hvordan dine oplysninger bliver beskyttet</w:t>
      </w:r>
      <w:r w:rsidR="00503393">
        <w:rPr>
          <w:rFonts w:ascii="AU Passata" w:hAnsi="AU Passata"/>
        </w:rPr>
        <w:t xml:space="preserve"> (link</w:t>
      </w:r>
      <w:r w:rsidR="00117643">
        <w:rPr>
          <w:rFonts w:ascii="AU Passata" w:hAnsi="AU Passata"/>
        </w:rPr>
        <w:t xml:space="preserve"> til oplysningsskema</w:t>
      </w:r>
      <w:r w:rsidR="00503393">
        <w:rPr>
          <w:rFonts w:ascii="AU Passata" w:hAnsi="AU Passata"/>
        </w:rPr>
        <w:t xml:space="preserve">). </w:t>
      </w:r>
    </w:p>
    <w:p w14:paraId="7D0AA3BD" w14:textId="77777777" w:rsidR="009B6AD7" w:rsidRDefault="009B6AD7" w:rsidP="00640638">
      <w:pPr>
        <w:pStyle w:val="NoSpacing"/>
        <w:rPr>
          <w:rFonts w:ascii="AU Passata" w:hAnsi="AU Passata"/>
        </w:rPr>
      </w:pPr>
    </w:p>
    <w:p w14:paraId="3DDA4E61" w14:textId="77777777" w:rsidR="009B6AD7" w:rsidRPr="00D4043B" w:rsidRDefault="009B6AD7" w:rsidP="00640638">
      <w:pPr>
        <w:pStyle w:val="NoSpacing"/>
        <w:rPr>
          <w:rFonts w:ascii="AU Passata" w:hAnsi="AU Passata"/>
        </w:rPr>
      </w:pPr>
    </w:p>
    <w:p w14:paraId="74F2E5B4" w14:textId="77777777" w:rsidR="00E93C00" w:rsidRPr="00D4043B" w:rsidRDefault="00640638" w:rsidP="00E93C00">
      <w:pPr>
        <w:pStyle w:val="NoSpacing"/>
        <w:rPr>
          <w:rFonts w:ascii="AU Passata" w:hAnsi="AU Passata"/>
          <w:b/>
        </w:rPr>
      </w:pPr>
      <w:r w:rsidRPr="00D4043B">
        <w:rPr>
          <w:rFonts w:ascii="AU Passata" w:hAnsi="AU Passata"/>
          <w:b/>
        </w:rPr>
        <w:t>Konsekvenser for øvrige tilbud</w:t>
      </w:r>
    </w:p>
    <w:p w14:paraId="5A972E2C" w14:textId="7082CB65" w:rsidR="00847CF5" w:rsidRPr="00D4043B" w:rsidRDefault="003A13F5" w:rsidP="00847CF5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>Adgang til kommunens almindelige tilbud</w:t>
      </w:r>
      <w:r w:rsidR="005F4348" w:rsidRPr="00D4043B">
        <w:rPr>
          <w:rFonts w:ascii="AU Passata" w:hAnsi="AU Passata"/>
        </w:rPr>
        <w:t xml:space="preserve"> for par og familier</w:t>
      </w:r>
      <w:r w:rsidRPr="00D4043B">
        <w:rPr>
          <w:rFonts w:ascii="AU Passata" w:hAnsi="AU Passata"/>
        </w:rPr>
        <w:t xml:space="preserve"> er åb</w:t>
      </w:r>
      <w:r w:rsidR="00D250AF" w:rsidRPr="00D4043B">
        <w:rPr>
          <w:rFonts w:ascii="AU Passata" w:hAnsi="AU Passata"/>
        </w:rPr>
        <w:t>en</w:t>
      </w:r>
      <w:r w:rsidRPr="00D4043B">
        <w:rPr>
          <w:rFonts w:ascii="AU Passata" w:hAnsi="AU Passata"/>
        </w:rPr>
        <w:t xml:space="preserve"> for alle uanset deltagelse i </w:t>
      </w:r>
      <w:r w:rsidR="004D2DA7" w:rsidRPr="00D4043B">
        <w:rPr>
          <w:rFonts w:ascii="AU Passata" w:hAnsi="AU Passata"/>
        </w:rPr>
        <w:t>proj</w:t>
      </w:r>
      <w:r w:rsidR="00D250AF" w:rsidRPr="00D4043B">
        <w:rPr>
          <w:rFonts w:ascii="AU Passata" w:hAnsi="AU Passata"/>
        </w:rPr>
        <w:t>e</w:t>
      </w:r>
      <w:r w:rsidR="004D2DA7" w:rsidRPr="00D4043B">
        <w:rPr>
          <w:rFonts w:ascii="AU Passata" w:hAnsi="AU Passata"/>
        </w:rPr>
        <w:t xml:space="preserve">ktet og den </w:t>
      </w:r>
      <w:r w:rsidR="00167BEC" w:rsidRPr="00D4043B">
        <w:rPr>
          <w:rFonts w:ascii="AU Passata" w:hAnsi="AU Passata"/>
        </w:rPr>
        <w:t xml:space="preserve">forskning </w:t>
      </w:r>
      <w:r w:rsidR="00EC4378" w:rsidRPr="00D4043B">
        <w:rPr>
          <w:rFonts w:ascii="AU Passata" w:hAnsi="AU Passata"/>
        </w:rPr>
        <w:t>der følger</w:t>
      </w:r>
      <w:r w:rsidR="00B67724" w:rsidRPr="00D4043B">
        <w:rPr>
          <w:rFonts w:ascii="AU Passata" w:hAnsi="AU Passata"/>
        </w:rPr>
        <w:t xml:space="preserve"> </w:t>
      </w:r>
      <w:r w:rsidR="009C3195" w:rsidRPr="00D4043B">
        <w:rPr>
          <w:rFonts w:ascii="AU Passata" w:hAnsi="AU Passata"/>
        </w:rPr>
        <w:t>projekt</w:t>
      </w:r>
      <w:r w:rsidR="004D2DA7" w:rsidRPr="00D4043B">
        <w:rPr>
          <w:rFonts w:ascii="AU Passata" w:hAnsi="AU Passata"/>
        </w:rPr>
        <w:t>et</w:t>
      </w:r>
      <w:r w:rsidRPr="00D4043B">
        <w:rPr>
          <w:rFonts w:ascii="AU Passata" w:hAnsi="AU Passata"/>
        </w:rPr>
        <w:t>.</w:t>
      </w:r>
      <w:r w:rsidR="00F55F8A" w:rsidRPr="00D4043B">
        <w:rPr>
          <w:rFonts w:ascii="AU Passata" w:hAnsi="AU Passata"/>
        </w:rPr>
        <w:t xml:space="preserve"> </w:t>
      </w:r>
      <w:r w:rsidR="007F7F5E" w:rsidRPr="00D4043B">
        <w:rPr>
          <w:rFonts w:ascii="AU Passata" w:hAnsi="AU Passata"/>
        </w:rPr>
        <w:t xml:space="preserve">Det samme gælder </w:t>
      </w:r>
      <w:r w:rsidR="001236B4" w:rsidRPr="00D4043B">
        <w:rPr>
          <w:rFonts w:ascii="AU Passata" w:hAnsi="AU Passata"/>
        </w:rPr>
        <w:t>indsatser</w:t>
      </w:r>
      <w:r w:rsidR="004A2E8B" w:rsidRPr="00D4043B">
        <w:rPr>
          <w:rFonts w:ascii="AU Passata" w:hAnsi="AU Passata"/>
        </w:rPr>
        <w:t>,</w:t>
      </w:r>
      <w:r w:rsidR="00B66E45" w:rsidRPr="00D4043B">
        <w:rPr>
          <w:rFonts w:ascii="AU Passata" w:hAnsi="AU Passata"/>
        </w:rPr>
        <w:t xml:space="preserve"> der</w:t>
      </w:r>
      <w:r w:rsidR="001822C3" w:rsidRPr="00D4043B">
        <w:rPr>
          <w:rFonts w:ascii="AU Passata" w:hAnsi="AU Passata"/>
        </w:rPr>
        <w:t xml:space="preserve"> </w:t>
      </w:r>
      <w:r w:rsidR="00F10465" w:rsidRPr="00D4043B">
        <w:rPr>
          <w:rFonts w:ascii="AU Passata" w:hAnsi="AU Passata"/>
        </w:rPr>
        <w:t>(</w:t>
      </w:r>
      <w:r w:rsidR="004A2E8B" w:rsidRPr="00D4043B">
        <w:rPr>
          <w:rFonts w:ascii="AU Passata" w:hAnsi="AU Passata"/>
        </w:rPr>
        <w:t>med hel eller delvis egen</w:t>
      </w:r>
      <w:r w:rsidR="00B66E45" w:rsidRPr="00D4043B">
        <w:rPr>
          <w:rFonts w:ascii="AU Passata" w:hAnsi="AU Passata"/>
        </w:rPr>
        <w:t>betaling</w:t>
      </w:r>
      <w:r w:rsidR="00F10465" w:rsidRPr="00D4043B">
        <w:rPr>
          <w:rFonts w:ascii="AU Passata" w:hAnsi="AU Passata"/>
        </w:rPr>
        <w:t>)</w:t>
      </w:r>
      <w:r w:rsidR="001822C3" w:rsidRPr="00D4043B">
        <w:rPr>
          <w:rFonts w:ascii="AU Passata" w:hAnsi="AU Passata"/>
        </w:rPr>
        <w:t xml:space="preserve"> tilbydes</w:t>
      </w:r>
      <w:r w:rsidR="00B66E45" w:rsidRPr="00D4043B">
        <w:rPr>
          <w:rFonts w:ascii="AU Passata" w:hAnsi="AU Passata"/>
        </w:rPr>
        <w:t xml:space="preserve"> af </w:t>
      </w:r>
      <w:r w:rsidR="00D93022" w:rsidRPr="00D4043B">
        <w:rPr>
          <w:rFonts w:ascii="AU Passata" w:hAnsi="AU Passata"/>
        </w:rPr>
        <w:t>Center for Familieudvikling</w:t>
      </w:r>
      <w:r w:rsidR="00B66E45" w:rsidRPr="00D4043B">
        <w:rPr>
          <w:rFonts w:ascii="AU Passata" w:hAnsi="AU Passata"/>
        </w:rPr>
        <w:t xml:space="preserve">. </w:t>
      </w:r>
      <w:r w:rsidR="00E412BD" w:rsidRPr="00D4043B">
        <w:rPr>
          <w:rFonts w:ascii="AU Passata" w:hAnsi="AU Passata"/>
        </w:rPr>
        <w:t xml:space="preserve">I forbindelse med </w:t>
      </w:r>
      <w:r w:rsidR="001236B4" w:rsidRPr="00D4043B">
        <w:rPr>
          <w:rFonts w:ascii="AU Passata" w:hAnsi="AU Passata"/>
        </w:rPr>
        <w:t xml:space="preserve">nærværende </w:t>
      </w:r>
      <w:r w:rsidR="009C3195" w:rsidRPr="00D4043B">
        <w:rPr>
          <w:rFonts w:ascii="AU Passata" w:hAnsi="AU Passata"/>
        </w:rPr>
        <w:t>projekt</w:t>
      </w:r>
      <w:r w:rsidR="001236B4" w:rsidRPr="00D4043B">
        <w:rPr>
          <w:rFonts w:ascii="AU Passata" w:hAnsi="AU Passata"/>
        </w:rPr>
        <w:t xml:space="preserve"> </w:t>
      </w:r>
      <w:r w:rsidR="009C3195" w:rsidRPr="00D4043B">
        <w:rPr>
          <w:rFonts w:ascii="AU Passata" w:hAnsi="AU Passata"/>
        </w:rPr>
        <w:t>udvides</w:t>
      </w:r>
      <w:r w:rsidR="002F226A" w:rsidRPr="00D4043B">
        <w:rPr>
          <w:rFonts w:ascii="AU Passata" w:hAnsi="AU Passata"/>
        </w:rPr>
        <w:t xml:space="preserve"> </w:t>
      </w:r>
      <w:r w:rsidR="009A4938" w:rsidRPr="00D4043B">
        <w:rPr>
          <w:rFonts w:ascii="AU Passata" w:hAnsi="AU Passata"/>
        </w:rPr>
        <w:t xml:space="preserve">den gratis adgang til tilbud </w:t>
      </w:r>
      <w:r w:rsidR="00CB3767">
        <w:rPr>
          <w:rFonts w:ascii="AU Passata" w:hAnsi="AU Passata"/>
        </w:rPr>
        <w:t xml:space="preserve">med varierende grad af personlig opfølgning </w:t>
      </w:r>
      <w:r w:rsidR="00CB3767" w:rsidRPr="00D4043B">
        <w:rPr>
          <w:rFonts w:ascii="AU Passata" w:hAnsi="AU Passata"/>
        </w:rPr>
        <w:t>i fire samarbejdskommuner</w:t>
      </w:r>
      <w:r w:rsidR="0051397F" w:rsidRPr="00D4043B">
        <w:rPr>
          <w:rFonts w:ascii="AU Passata" w:hAnsi="AU Passata"/>
        </w:rPr>
        <w:t xml:space="preserve">. Deltagelse i disse </w:t>
      </w:r>
      <w:r w:rsidR="00F232DD" w:rsidRPr="00D4043B">
        <w:rPr>
          <w:rFonts w:ascii="AU Passata" w:hAnsi="AU Passata"/>
        </w:rPr>
        <w:t xml:space="preserve">konkrete </w:t>
      </w:r>
      <w:r w:rsidR="00FE1AE5" w:rsidRPr="00D4043B">
        <w:rPr>
          <w:rFonts w:ascii="AU Passata" w:hAnsi="AU Passata"/>
        </w:rPr>
        <w:t xml:space="preserve">tilbud </w:t>
      </w:r>
      <w:r w:rsidR="00D72716">
        <w:rPr>
          <w:rFonts w:ascii="AU Passata" w:hAnsi="AU Passata"/>
        </w:rPr>
        <w:t>kræver</w:t>
      </w:r>
      <w:r w:rsidR="004040E4">
        <w:rPr>
          <w:rFonts w:ascii="AU Passata" w:hAnsi="AU Passata"/>
        </w:rPr>
        <w:t xml:space="preserve"> dog</w:t>
      </w:r>
      <w:r w:rsidR="00847CF5" w:rsidRPr="00D4043B">
        <w:rPr>
          <w:rFonts w:ascii="AU Passata" w:hAnsi="AU Passata"/>
        </w:rPr>
        <w:t>,</w:t>
      </w:r>
      <w:r w:rsidR="0051397F" w:rsidRPr="00D4043B">
        <w:rPr>
          <w:rFonts w:ascii="AU Passata" w:hAnsi="AU Passata"/>
        </w:rPr>
        <w:t xml:space="preserve"> </w:t>
      </w:r>
      <w:r w:rsidR="00743379" w:rsidRPr="00D4043B">
        <w:rPr>
          <w:rFonts w:ascii="AU Passata" w:hAnsi="AU Passata"/>
        </w:rPr>
        <w:t xml:space="preserve">at du og din partner </w:t>
      </w:r>
      <w:r w:rsidR="00F10465" w:rsidRPr="00D4043B">
        <w:rPr>
          <w:rFonts w:ascii="AU Passata" w:hAnsi="AU Passata"/>
        </w:rPr>
        <w:t xml:space="preserve">giver samtykke til at </w:t>
      </w:r>
      <w:r w:rsidR="00C461F2">
        <w:rPr>
          <w:rFonts w:ascii="AU Passata" w:hAnsi="AU Passata"/>
        </w:rPr>
        <w:t>Center</w:t>
      </w:r>
      <w:r w:rsidR="00CA3BF7">
        <w:rPr>
          <w:rFonts w:ascii="AU Passata" w:hAnsi="AU Passata"/>
        </w:rPr>
        <w:t xml:space="preserve"> for Familieudvikling </w:t>
      </w:r>
      <w:r w:rsidR="00C461F2">
        <w:rPr>
          <w:rFonts w:ascii="AU Passata" w:hAnsi="AU Passata"/>
        </w:rPr>
        <w:t xml:space="preserve">må behandle dine personoplysninger og </w:t>
      </w:r>
      <w:r w:rsidR="00C325A5">
        <w:rPr>
          <w:rFonts w:ascii="AU Passata" w:hAnsi="AU Passata"/>
        </w:rPr>
        <w:t xml:space="preserve">giver samtykke til </w:t>
      </w:r>
      <w:r w:rsidR="00CA3BF7">
        <w:rPr>
          <w:rFonts w:ascii="AU Passata" w:hAnsi="AU Passata"/>
        </w:rPr>
        <w:t xml:space="preserve">at </w:t>
      </w:r>
      <w:r w:rsidR="00F232DD" w:rsidRPr="00D4043B">
        <w:rPr>
          <w:rFonts w:ascii="AU Passata" w:hAnsi="AU Passata"/>
        </w:rPr>
        <w:t>deltage forskning</w:t>
      </w:r>
      <w:r w:rsidR="00F10465" w:rsidRPr="00D4043B">
        <w:rPr>
          <w:rFonts w:ascii="AU Passata" w:hAnsi="AU Passata"/>
        </w:rPr>
        <w:t>en.</w:t>
      </w:r>
      <w:r w:rsidR="00F232DD" w:rsidRPr="00D4043B">
        <w:rPr>
          <w:rFonts w:ascii="AU Passata" w:hAnsi="AU Passata"/>
        </w:rPr>
        <w:t xml:space="preserve"> </w:t>
      </w:r>
    </w:p>
    <w:p w14:paraId="79C33192" w14:textId="77777777" w:rsidR="00294CC5" w:rsidRPr="00D4043B" w:rsidRDefault="00294CC5" w:rsidP="00640638">
      <w:pPr>
        <w:pStyle w:val="NoSpacing"/>
        <w:rPr>
          <w:rFonts w:ascii="AU Passata" w:hAnsi="AU Passata"/>
        </w:rPr>
      </w:pPr>
    </w:p>
    <w:p w14:paraId="16D4B50B" w14:textId="5665FFE9" w:rsidR="00640638" w:rsidRPr="00D4043B" w:rsidRDefault="00640638" w:rsidP="00640638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  <w:b/>
        </w:rPr>
        <w:t>Hvordan kommer jeg med</w:t>
      </w:r>
      <w:r w:rsidR="00F10465" w:rsidRPr="00D4043B">
        <w:rPr>
          <w:rFonts w:ascii="AU Passata" w:hAnsi="AU Passata"/>
          <w:b/>
        </w:rPr>
        <w:t xml:space="preserve"> i forskningen</w:t>
      </w:r>
      <w:r w:rsidRPr="00D4043B">
        <w:rPr>
          <w:rFonts w:ascii="AU Passata" w:hAnsi="AU Passata"/>
          <w:b/>
        </w:rPr>
        <w:t>?</w:t>
      </w:r>
    </w:p>
    <w:p w14:paraId="793218AC" w14:textId="77C8DF72" w:rsidR="00640638" w:rsidRPr="00D4043B" w:rsidRDefault="00640638" w:rsidP="00640638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>Hvis du ønsker at</w:t>
      </w:r>
      <w:r w:rsidR="002904BB" w:rsidRPr="00D4043B">
        <w:rPr>
          <w:rFonts w:ascii="AU Passata" w:hAnsi="AU Passata"/>
        </w:rPr>
        <w:t xml:space="preserve"> deltage</w:t>
      </w:r>
      <w:r w:rsidR="00304AC0">
        <w:rPr>
          <w:rFonts w:ascii="AU Passata" w:hAnsi="AU Passata"/>
        </w:rPr>
        <w:t xml:space="preserve"> i projektet</w:t>
      </w:r>
      <w:r w:rsidR="00DE4D40" w:rsidRPr="00D4043B">
        <w:rPr>
          <w:rFonts w:ascii="AU Passata" w:hAnsi="AU Passata"/>
        </w:rPr>
        <w:t>,</w:t>
      </w:r>
      <w:r w:rsidR="001823FC" w:rsidRPr="00D4043B">
        <w:rPr>
          <w:rFonts w:ascii="AU Passata" w:hAnsi="AU Passata"/>
        </w:rPr>
        <w:t xml:space="preserve"> </w:t>
      </w:r>
      <w:r w:rsidR="00A87599" w:rsidRPr="00D4043B">
        <w:rPr>
          <w:rFonts w:ascii="AU Passata" w:hAnsi="AU Passata"/>
        </w:rPr>
        <w:t>skal du tilmelde dig et Par-tjek</w:t>
      </w:r>
      <w:r w:rsidR="00097042">
        <w:rPr>
          <w:rFonts w:ascii="AU Passata" w:hAnsi="AU Passata"/>
        </w:rPr>
        <w:t xml:space="preserve"> og give samtykke til at deltage i AU</w:t>
      </w:r>
      <w:r w:rsidR="00304AC0">
        <w:rPr>
          <w:rFonts w:ascii="AU Passata" w:hAnsi="AU Passata"/>
        </w:rPr>
        <w:t>’</w:t>
      </w:r>
      <w:r w:rsidR="00097042">
        <w:rPr>
          <w:rFonts w:ascii="AU Passata" w:hAnsi="AU Passata"/>
        </w:rPr>
        <w:t>s forskning</w:t>
      </w:r>
      <w:r w:rsidR="00A87599" w:rsidRPr="00D4043B">
        <w:rPr>
          <w:rFonts w:ascii="AU Passata" w:hAnsi="AU Passata"/>
        </w:rPr>
        <w:t xml:space="preserve">. </w:t>
      </w:r>
      <w:r w:rsidR="00424819">
        <w:rPr>
          <w:rFonts w:ascii="AU Passata" w:hAnsi="AU Passata"/>
        </w:rPr>
        <w:t xml:space="preserve">Dernæst vil du </w:t>
      </w:r>
      <w:r w:rsidR="00A87599" w:rsidRPr="00D4043B">
        <w:rPr>
          <w:rFonts w:ascii="AU Passata" w:hAnsi="AU Passata"/>
        </w:rPr>
        <w:t>modtage et link til at</w:t>
      </w:r>
      <w:r w:rsidR="00434B6F" w:rsidRPr="00D4043B">
        <w:rPr>
          <w:rFonts w:ascii="AU Passata" w:hAnsi="AU Passata"/>
        </w:rPr>
        <w:t xml:space="preserve"> invitere din partner </w:t>
      </w:r>
      <w:r w:rsidR="00BB208C" w:rsidRPr="00D4043B">
        <w:rPr>
          <w:rFonts w:ascii="AU Passata" w:hAnsi="AU Passata"/>
        </w:rPr>
        <w:t xml:space="preserve">med i projektet. </w:t>
      </w:r>
      <w:r w:rsidR="00E61E34">
        <w:rPr>
          <w:rFonts w:ascii="AU Passata" w:hAnsi="AU Passata"/>
        </w:rPr>
        <w:t xml:space="preserve">Du kan til enhver tid meddele, hvis du ikke ønsker at </w:t>
      </w:r>
      <w:r w:rsidR="004E5BA0">
        <w:rPr>
          <w:rFonts w:ascii="AU Passata" w:hAnsi="AU Passata"/>
        </w:rPr>
        <w:t>være en del af projektet</w:t>
      </w:r>
      <w:r w:rsidR="00117643">
        <w:rPr>
          <w:rFonts w:ascii="AU Passata" w:hAnsi="AU Passata"/>
        </w:rPr>
        <w:t xml:space="preserve"> (ved at skrive til </w:t>
      </w:r>
      <w:r w:rsidR="00117643" w:rsidRPr="00D4043B">
        <w:rPr>
          <w:rFonts w:ascii="AU Passata" w:hAnsi="AU Passata"/>
        </w:rPr>
        <w:t>VPforskning@psy.au.dk</w:t>
      </w:r>
      <w:r w:rsidR="00117643">
        <w:rPr>
          <w:rFonts w:ascii="AU Passata" w:hAnsi="AU Passata"/>
        </w:rPr>
        <w:t>)</w:t>
      </w:r>
      <w:r w:rsidR="004E5BA0">
        <w:rPr>
          <w:rFonts w:ascii="AU Passata" w:hAnsi="AU Passata"/>
        </w:rPr>
        <w:t>. Læs om dine rettigheder ift. at få data slettet (link</w:t>
      </w:r>
      <w:r w:rsidR="00117643">
        <w:rPr>
          <w:rFonts w:ascii="AU Passata" w:hAnsi="AU Passata"/>
        </w:rPr>
        <w:t xml:space="preserve"> til oplysningsskema</w:t>
      </w:r>
      <w:r w:rsidR="004E5BA0">
        <w:rPr>
          <w:rFonts w:ascii="AU Passata" w:hAnsi="AU Passata"/>
        </w:rPr>
        <w:t xml:space="preserve">). </w:t>
      </w:r>
    </w:p>
    <w:p w14:paraId="11E968BC" w14:textId="77777777" w:rsidR="00640638" w:rsidRPr="00D4043B" w:rsidRDefault="00640638" w:rsidP="00640638">
      <w:pPr>
        <w:pStyle w:val="NoSpacing"/>
        <w:rPr>
          <w:rFonts w:ascii="AU Passata" w:hAnsi="AU Passata"/>
        </w:rPr>
      </w:pPr>
    </w:p>
    <w:p w14:paraId="4263BDA7" w14:textId="77777777" w:rsidR="00640638" w:rsidRPr="00D4043B" w:rsidRDefault="00640638" w:rsidP="00640638">
      <w:pPr>
        <w:pStyle w:val="NoSpacing"/>
        <w:rPr>
          <w:rFonts w:ascii="AU Passata" w:hAnsi="AU Passata"/>
          <w:b/>
        </w:rPr>
      </w:pPr>
      <w:r w:rsidRPr="00D4043B">
        <w:rPr>
          <w:rFonts w:ascii="AU Passata" w:hAnsi="AU Passata"/>
          <w:b/>
        </w:rPr>
        <w:t>Du opnår</w:t>
      </w:r>
    </w:p>
    <w:p w14:paraId="58D218EB" w14:textId="100EC028" w:rsidR="00CC1850" w:rsidRPr="00D4043B" w:rsidRDefault="00CE17BC" w:rsidP="00640638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 xml:space="preserve">Efter </w:t>
      </w:r>
      <w:r w:rsidR="00F96157" w:rsidRPr="00D4043B">
        <w:rPr>
          <w:rFonts w:ascii="AU Passata" w:hAnsi="AU Passata"/>
        </w:rPr>
        <w:t>udfyldelsen af et Par-tjek</w:t>
      </w:r>
      <w:r w:rsidRPr="00D4043B">
        <w:rPr>
          <w:rFonts w:ascii="AU Passata" w:hAnsi="AU Passata"/>
        </w:rPr>
        <w:t xml:space="preserve"> enten alene eller sammen med din partner</w:t>
      </w:r>
      <w:r w:rsidR="00BB208C" w:rsidRPr="00D4043B">
        <w:rPr>
          <w:rFonts w:ascii="AU Passata" w:hAnsi="AU Passata"/>
        </w:rPr>
        <w:t>,</w:t>
      </w:r>
      <w:r w:rsidRPr="00D4043B">
        <w:rPr>
          <w:rFonts w:ascii="AU Passata" w:hAnsi="AU Passata"/>
        </w:rPr>
        <w:t xml:space="preserve"> vil du</w:t>
      </w:r>
      <w:r w:rsidR="00F96157" w:rsidRPr="00D4043B">
        <w:rPr>
          <w:rFonts w:ascii="AU Passata" w:hAnsi="AU Passata"/>
        </w:rPr>
        <w:t xml:space="preserve"> </w:t>
      </w:r>
      <w:r w:rsidR="00021C77" w:rsidRPr="00D4043B">
        <w:rPr>
          <w:rFonts w:ascii="AU Passata" w:hAnsi="AU Passata"/>
        </w:rPr>
        <w:t xml:space="preserve">altid modtage </w:t>
      </w:r>
      <w:r w:rsidR="00F96157" w:rsidRPr="00D4043B">
        <w:rPr>
          <w:rFonts w:ascii="AU Passata" w:hAnsi="AU Passata"/>
        </w:rPr>
        <w:t>en par</w:t>
      </w:r>
      <w:r w:rsidRPr="00D4043B">
        <w:rPr>
          <w:rFonts w:ascii="AU Passata" w:hAnsi="AU Passata"/>
        </w:rPr>
        <w:t>-</w:t>
      </w:r>
      <w:r w:rsidR="00F96157" w:rsidRPr="00D4043B">
        <w:rPr>
          <w:rFonts w:ascii="AU Passata" w:hAnsi="AU Passata"/>
        </w:rPr>
        <w:t xml:space="preserve">rapport med </w:t>
      </w:r>
      <w:r w:rsidR="0079282B" w:rsidRPr="00D4043B">
        <w:rPr>
          <w:rFonts w:ascii="AU Passata" w:hAnsi="AU Passata"/>
        </w:rPr>
        <w:t xml:space="preserve">en opsummering af </w:t>
      </w:r>
      <w:r w:rsidR="00F96157" w:rsidRPr="00D4043B">
        <w:rPr>
          <w:rFonts w:ascii="AU Passata" w:hAnsi="AU Passata"/>
        </w:rPr>
        <w:t>dine resultater.</w:t>
      </w:r>
      <w:r w:rsidR="00021C77" w:rsidRPr="00D4043B">
        <w:rPr>
          <w:rFonts w:ascii="AU Passata" w:hAnsi="AU Passata"/>
        </w:rPr>
        <w:t xml:space="preserve"> Hvis din partner også udfyld</w:t>
      </w:r>
      <w:r w:rsidR="00294824" w:rsidRPr="00D4043B">
        <w:rPr>
          <w:rFonts w:ascii="AU Passata" w:hAnsi="AU Passata"/>
        </w:rPr>
        <w:t>er</w:t>
      </w:r>
      <w:r w:rsidRPr="00D4043B">
        <w:rPr>
          <w:rFonts w:ascii="AU Passata" w:hAnsi="AU Passata"/>
        </w:rPr>
        <w:t xml:space="preserve"> Par-tjek,</w:t>
      </w:r>
      <w:r w:rsidR="00021C77" w:rsidRPr="00D4043B">
        <w:rPr>
          <w:rFonts w:ascii="AU Passata" w:hAnsi="AU Passata"/>
        </w:rPr>
        <w:t xml:space="preserve"> vil du kunne se </w:t>
      </w:r>
      <w:r w:rsidRPr="00D4043B">
        <w:rPr>
          <w:rFonts w:ascii="AU Passata" w:hAnsi="AU Passata"/>
        </w:rPr>
        <w:t xml:space="preserve">både dine egne og din partners </w:t>
      </w:r>
      <w:r w:rsidR="00021C77" w:rsidRPr="00D4043B">
        <w:rPr>
          <w:rFonts w:ascii="AU Passata" w:hAnsi="AU Passata"/>
        </w:rPr>
        <w:t>resultater</w:t>
      </w:r>
      <w:r w:rsidR="004A2E8B" w:rsidRPr="00D4043B">
        <w:rPr>
          <w:rFonts w:ascii="AU Passata" w:hAnsi="AU Passata"/>
        </w:rPr>
        <w:t>. Resultaterne er en feedback på</w:t>
      </w:r>
      <w:r w:rsidR="008331B2" w:rsidRPr="00D4043B">
        <w:rPr>
          <w:rFonts w:ascii="AU Passata" w:hAnsi="AU Passata"/>
        </w:rPr>
        <w:t xml:space="preserve"> jeres </w:t>
      </w:r>
      <w:r w:rsidR="00934DA4" w:rsidRPr="00D4043B">
        <w:rPr>
          <w:rFonts w:ascii="AU Passata" w:hAnsi="AU Passata"/>
        </w:rPr>
        <w:t xml:space="preserve">oplevelse af styrker og bekymringer </w:t>
      </w:r>
      <w:r w:rsidR="00294824" w:rsidRPr="00D4043B">
        <w:rPr>
          <w:rFonts w:ascii="AU Passata" w:hAnsi="AU Passata"/>
        </w:rPr>
        <w:t>i parforhold</w:t>
      </w:r>
      <w:r w:rsidR="008331B2" w:rsidRPr="00D4043B">
        <w:rPr>
          <w:rFonts w:ascii="AU Passata" w:hAnsi="AU Passata"/>
        </w:rPr>
        <w:t>et</w:t>
      </w:r>
      <w:r w:rsidR="00021C77" w:rsidRPr="00D4043B">
        <w:rPr>
          <w:rFonts w:ascii="AU Passata" w:hAnsi="AU Passata"/>
        </w:rPr>
        <w:t>.</w:t>
      </w:r>
    </w:p>
    <w:p w14:paraId="545A7504" w14:textId="77777777" w:rsidR="00CE17BC" w:rsidRPr="00D4043B" w:rsidRDefault="00CE17BC" w:rsidP="00640638">
      <w:pPr>
        <w:pStyle w:val="NoSpacing"/>
        <w:rPr>
          <w:rFonts w:ascii="AU Passata" w:hAnsi="AU Passata"/>
        </w:rPr>
      </w:pPr>
    </w:p>
    <w:p w14:paraId="67669917" w14:textId="77777777" w:rsidR="00640638" w:rsidRPr="00D4043B" w:rsidRDefault="00640638" w:rsidP="00640638">
      <w:pPr>
        <w:pStyle w:val="NoSpacing"/>
        <w:rPr>
          <w:rFonts w:ascii="AU Passata" w:hAnsi="AU Passata"/>
          <w:b/>
        </w:rPr>
      </w:pPr>
      <w:r w:rsidRPr="00D4043B">
        <w:rPr>
          <w:rFonts w:ascii="AU Passata" w:hAnsi="AU Passata"/>
          <w:b/>
        </w:rPr>
        <w:t>Bivirkninger og omkostninger</w:t>
      </w:r>
    </w:p>
    <w:p w14:paraId="756877AE" w14:textId="70311385" w:rsidR="00640638" w:rsidRPr="00D4043B" w:rsidRDefault="008E74BF" w:rsidP="00640638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>Der er få forventede</w:t>
      </w:r>
      <w:r w:rsidR="00640638" w:rsidRPr="00D4043B">
        <w:rPr>
          <w:rFonts w:ascii="AU Passata" w:hAnsi="AU Passata"/>
        </w:rPr>
        <w:t xml:space="preserve"> bivirkninger ved at deltage i </w:t>
      </w:r>
      <w:r w:rsidRPr="00D4043B">
        <w:rPr>
          <w:rFonts w:ascii="AU Passata" w:hAnsi="AU Passata"/>
        </w:rPr>
        <w:t>forskningen</w:t>
      </w:r>
      <w:r w:rsidR="00640638" w:rsidRPr="00D4043B">
        <w:rPr>
          <w:rFonts w:ascii="AU Passata" w:hAnsi="AU Passata"/>
        </w:rPr>
        <w:t xml:space="preserve">. </w:t>
      </w:r>
      <w:r w:rsidR="00EC128C" w:rsidRPr="00D4043B">
        <w:rPr>
          <w:rFonts w:ascii="AU Passata" w:hAnsi="AU Passata"/>
        </w:rPr>
        <w:t xml:space="preserve">Mange vil opleve en </w:t>
      </w:r>
      <w:r w:rsidR="00CC1850" w:rsidRPr="00D4043B">
        <w:rPr>
          <w:rFonts w:ascii="AU Passata" w:hAnsi="AU Passata"/>
        </w:rPr>
        <w:t xml:space="preserve">øget indsigt i </w:t>
      </w:r>
      <w:r w:rsidR="00EC128C" w:rsidRPr="00D4043B">
        <w:rPr>
          <w:rFonts w:ascii="AU Passata" w:hAnsi="AU Passata"/>
        </w:rPr>
        <w:t>parforholdets styrker</w:t>
      </w:r>
      <w:r w:rsidR="003240A1" w:rsidRPr="00D4043B">
        <w:rPr>
          <w:rFonts w:ascii="AU Passata" w:hAnsi="AU Passata"/>
        </w:rPr>
        <w:t xml:space="preserve"> og </w:t>
      </w:r>
      <w:r w:rsidR="00934DA4" w:rsidRPr="00D4043B">
        <w:rPr>
          <w:rFonts w:ascii="AU Passata" w:hAnsi="AU Passata"/>
        </w:rPr>
        <w:t>bekymringer</w:t>
      </w:r>
      <w:r w:rsidR="003240A1" w:rsidRPr="00D4043B">
        <w:rPr>
          <w:rFonts w:ascii="AU Passata" w:hAnsi="AU Passata"/>
        </w:rPr>
        <w:t xml:space="preserve"> </w:t>
      </w:r>
      <w:r w:rsidR="00AE434A" w:rsidRPr="00D4043B">
        <w:rPr>
          <w:rFonts w:ascii="AU Passata" w:hAnsi="AU Passata"/>
        </w:rPr>
        <w:t>gennem udfylde</w:t>
      </w:r>
      <w:r w:rsidR="00692E3F" w:rsidRPr="00D4043B">
        <w:rPr>
          <w:rFonts w:ascii="AU Passata" w:hAnsi="AU Passata"/>
        </w:rPr>
        <w:t>lsen af</w:t>
      </w:r>
      <w:r w:rsidR="00AE434A" w:rsidRPr="00D4043B">
        <w:rPr>
          <w:rFonts w:ascii="AU Passata" w:hAnsi="AU Passata"/>
        </w:rPr>
        <w:t xml:space="preserve"> </w:t>
      </w:r>
      <w:r w:rsidR="001D4887" w:rsidRPr="00D4043B">
        <w:rPr>
          <w:rFonts w:ascii="AU Passata" w:hAnsi="AU Passata"/>
        </w:rPr>
        <w:t xml:space="preserve">spørgeskemaet </w:t>
      </w:r>
      <w:r w:rsidR="00692E3F" w:rsidRPr="00D4043B">
        <w:rPr>
          <w:rFonts w:ascii="AU Passata" w:hAnsi="AU Passata"/>
        </w:rPr>
        <w:t>og modtagelse</w:t>
      </w:r>
      <w:r w:rsidR="00C87EA7" w:rsidRPr="00D4043B">
        <w:rPr>
          <w:rFonts w:ascii="AU Passata" w:hAnsi="AU Passata"/>
        </w:rPr>
        <w:t>n</w:t>
      </w:r>
      <w:r w:rsidR="00692E3F" w:rsidRPr="00D4043B">
        <w:rPr>
          <w:rFonts w:ascii="AU Passata" w:hAnsi="AU Passata"/>
        </w:rPr>
        <w:t xml:space="preserve"> af en </w:t>
      </w:r>
      <w:r w:rsidR="00A36F0E" w:rsidRPr="00D4043B">
        <w:rPr>
          <w:rFonts w:ascii="AU Passata" w:hAnsi="AU Passata"/>
        </w:rPr>
        <w:t>par-</w:t>
      </w:r>
      <w:r w:rsidR="00692E3F" w:rsidRPr="00D4043B">
        <w:rPr>
          <w:rFonts w:ascii="AU Passata" w:hAnsi="AU Passata"/>
        </w:rPr>
        <w:t>rapport</w:t>
      </w:r>
      <w:r w:rsidR="002425B5" w:rsidRPr="00D4043B">
        <w:rPr>
          <w:rFonts w:ascii="AU Passata" w:hAnsi="AU Passata"/>
        </w:rPr>
        <w:t>. Dette kan</w:t>
      </w:r>
      <w:r w:rsidR="004A2E8B" w:rsidRPr="00D4043B">
        <w:rPr>
          <w:rFonts w:ascii="AU Passata" w:hAnsi="AU Passata"/>
        </w:rPr>
        <w:t xml:space="preserve"> give anledning til vigtige samtaler, men også involvere svære</w:t>
      </w:r>
      <w:r w:rsidR="00934DA4" w:rsidRPr="00D4043B">
        <w:rPr>
          <w:rFonts w:ascii="AU Passata" w:hAnsi="AU Passata"/>
        </w:rPr>
        <w:t xml:space="preserve"> </w:t>
      </w:r>
      <w:r w:rsidR="00A03067" w:rsidRPr="00D4043B">
        <w:rPr>
          <w:rFonts w:ascii="AU Passata" w:hAnsi="AU Passata"/>
        </w:rPr>
        <w:t>følelser som</w:t>
      </w:r>
      <w:r w:rsidR="00934DA4" w:rsidRPr="00D4043B">
        <w:rPr>
          <w:rFonts w:ascii="AU Passata" w:hAnsi="AU Passata"/>
        </w:rPr>
        <w:t xml:space="preserve"> bekymring, tristhed eller frustration.</w:t>
      </w:r>
      <w:r w:rsidR="00A03067" w:rsidRPr="00D4043B">
        <w:rPr>
          <w:rFonts w:ascii="AU Passata" w:hAnsi="AU Passata"/>
        </w:rPr>
        <w:t xml:space="preserve"> </w:t>
      </w:r>
      <w:r w:rsidR="002425B5" w:rsidRPr="00D4043B">
        <w:rPr>
          <w:rFonts w:ascii="AU Passata" w:hAnsi="AU Passata"/>
        </w:rPr>
        <w:t xml:space="preserve">I Par-tjek materialet (fx par-rapporten) vil der </w:t>
      </w:r>
      <w:r w:rsidR="00711332" w:rsidRPr="00D4043B">
        <w:rPr>
          <w:rFonts w:ascii="AU Passata" w:hAnsi="AU Passata"/>
        </w:rPr>
        <w:t xml:space="preserve">være gode råd og </w:t>
      </w:r>
      <w:r w:rsidR="00F33B7C" w:rsidRPr="00D4043B">
        <w:rPr>
          <w:rFonts w:ascii="AU Passata" w:hAnsi="AU Passata" w:cstheme="minorHAnsi"/>
        </w:rPr>
        <w:t xml:space="preserve">støtte </w:t>
      </w:r>
      <w:r w:rsidR="00711332" w:rsidRPr="00D4043B">
        <w:rPr>
          <w:rFonts w:ascii="AU Passata" w:hAnsi="AU Passata" w:cstheme="minorHAnsi"/>
        </w:rPr>
        <w:t xml:space="preserve">til at </w:t>
      </w:r>
      <w:r w:rsidR="00934DA4" w:rsidRPr="00D4043B">
        <w:rPr>
          <w:rFonts w:ascii="AU Passata" w:hAnsi="AU Passata" w:cstheme="minorHAnsi"/>
        </w:rPr>
        <w:t>a</w:t>
      </w:r>
      <w:r w:rsidR="00934DA4" w:rsidRPr="00D4043B">
        <w:rPr>
          <w:rFonts w:ascii="AU Passata" w:hAnsi="AU Passata"/>
        </w:rPr>
        <w:t>rbejde i retning af et bedre parforhold</w:t>
      </w:r>
      <w:r w:rsidR="00F33B7C" w:rsidRPr="00D4043B">
        <w:rPr>
          <w:rFonts w:ascii="AU Passata" w:hAnsi="AU Passata" w:cstheme="minorHAnsi"/>
        </w:rPr>
        <w:t xml:space="preserve">. Deltagelse i </w:t>
      </w:r>
      <w:r w:rsidR="00BC1632" w:rsidRPr="00D4043B">
        <w:rPr>
          <w:rFonts w:ascii="AU Passata" w:hAnsi="AU Passata" w:cstheme="minorHAnsi"/>
        </w:rPr>
        <w:t>forskning</w:t>
      </w:r>
      <w:r w:rsidR="00A10639" w:rsidRPr="00D4043B">
        <w:rPr>
          <w:rFonts w:ascii="AU Passata" w:hAnsi="AU Passata" w:cstheme="minorHAnsi"/>
        </w:rPr>
        <w:t xml:space="preserve">en </w:t>
      </w:r>
      <w:r w:rsidR="00F33B7C" w:rsidRPr="00D4043B">
        <w:rPr>
          <w:rFonts w:ascii="AU Passata" w:hAnsi="AU Passata" w:cstheme="minorHAnsi"/>
        </w:rPr>
        <w:t xml:space="preserve">kan </w:t>
      </w:r>
      <w:r w:rsidR="004D2F56" w:rsidRPr="00D4043B">
        <w:rPr>
          <w:rFonts w:ascii="AU Passata" w:hAnsi="AU Passata" w:cstheme="minorHAnsi"/>
        </w:rPr>
        <w:t xml:space="preserve">på den måde </w:t>
      </w:r>
      <w:r w:rsidR="00F33B7C" w:rsidRPr="00D4043B">
        <w:rPr>
          <w:rFonts w:ascii="AU Passata" w:hAnsi="AU Passata" w:cstheme="minorHAnsi"/>
        </w:rPr>
        <w:t>bringe svære emner og følelser frem, men vil ikke stille jer ringere, end hvis I på egen hånd gjorde en indsats, for at</w:t>
      </w:r>
      <w:r w:rsidR="004D2F56" w:rsidRPr="00D4043B">
        <w:rPr>
          <w:rFonts w:ascii="AU Passata" w:hAnsi="AU Passata" w:cstheme="minorHAnsi"/>
        </w:rPr>
        <w:t xml:space="preserve"> tale om og</w:t>
      </w:r>
      <w:r w:rsidR="00F33B7C" w:rsidRPr="00D4043B">
        <w:rPr>
          <w:rFonts w:ascii="AU Passata" w:hAnsi="AU Passata" w:cstheme="minorHAnsi"/>
        </w:rPr>
        <w:t xml:space="preserve"> forbedre jeres forhold.</w:t>
      </w:r>
    </w:p>
    <w:p w14:paraId="373463ED" w14:textId="77777777" w:rsidR="003546EC" w:rsidRPr="00D4043B" w:rsidRDefault="003546EC" w:rsidP="00640638">
      <w:pPr>
        <w:pStyle w:val="NoSpacing"/>
        <w:rPr>
          <w:rFonts w:ascii="AU Passata" w:hAnsi="AU Passata"/>
          <w:b/>
        </w:rPr>
      </w:pPr>
    </w:p>
    <w:p w14:paraId="43C44832" w14:textId="6FEA4BA5" w:rsidR="00640638" w:rsidRPr="00D4043B" w:rsidRDefault="00640638" w:rsidP="00640638">
      <w:pPr>
        <w:pStyle w:val="NoSpacing"/>
        <w:rPr>
          <w:rFonts w:ascii="AU Passata" w:hAnsi="AU Passata"/>
          <w:b/>
        </w:rPr>
      </w:pPr>
      <w:r w:rsidRPr="00D4043B">
        <w:rPr>
          <w:rFonts w:ascii="AU Passata" w:hAnsi="AU Passata"/>
          <w:b/>
        </w:rPr>
        <w:t>Udelukkelse fra projektet</w:t>
      </w:r>
    </w:p>
    <w:p w14:paraId="5C1274EA" w14:textId="48B61FB8" w:rsidR="00640638" w:rsidRPr="00D4043B" w:rsidRDefault="00640638" w:rsidP="00640638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 xml:space="preserve">Der er ikke nogen risiko for </w:t>
      </w:r>
      <w:r w:rsidR="004D2F56" w:rsidRPr="00D4043B">
        <w:rPr>
          <w:rFonts w:ascii="AU Passata" w:hAnsi="AU Passata"/>
        </w:rPr>
        <w:t xml:space="preserve">– mod eget ønske - </w:t>
      </w:r>
      <w:r w:rsidRPr="00D4043B">
        <w:rPr>
          <w:rFonts w:ascii="AU Passata" w:hAnsi="AU Passata"/>
        </w:rPr>
        <w:t xml:space="preserve">at blive udelukket fra </w:t>
      </w:r>
      <w:r w:rsidR="00BC1632" w:rsidRPr="00D4043B">
        <w:rPr>
          <w:rFonts w:ascii="AU Passata" w:hAnsi="AU Passata"/>
        </w:rPr>
        <w:t>forskning</w:t>
      </w:r>
      <w:r w:rsidR="005142FA" w:rsidRPr="00D4043B">
        <w:rPr>
          <w:rFonts w:ascii="AU Passata" w:hAnsi="AU Passata"/>
        </w:rPr>
        <w:t>en</w:t>
      </w:r>
      <w:r w:rsidR="005A0308" w:rsidRPr="00D4043B">
        <w:rPr>
          <w:rFonts w:ascii="AU Passata" w:hAnsi="AU Passata"/>
        </w:rPr>
        <w:t>,</w:t>
      </w:r>
      <w:r w:rsidR="005142FA" w:rsidRPr="00D4043B">
        <w:rPr>
          <w:rFonts w:ascii="AU Passata" w:hAnsi="AU Passata"/>
        </w:rPr>
        <w:t xml:space="preserve"> </w:t>
      </w:r>
      <w:r w:rsidR="00DF75E8" w:rsidRPr="00D4043B">
        <w:rPr>
          <w:rFonts w:ascii="AU Passata" w:hAnsi="AU Passata"/>
        </w:rPr>
        <w:t xml:space="preserve">der følger </w:t>
      </w:r>
      <w:r w:rsidR="005A0308" w:rsidRPr="00D4043B">
        <w:rPr>
          <w:rFonts w:ascii="AU Passata" w:hAnsi="AU Passata"/>
        </w:rPr>
        <w:t>d</w:t>
      </w:r>
      <w:r w:rsidR="00DF75E8" w:rsidRPr="00D4043B">
        <w:rPr>
          <w:rFonts w:ascii="AU Passata" w:hAnsi="AU Passata"/>
        </w:rPr>
        <w:t>ette projekt</w:t>
      </w:r>
      <w:r w:rsidR="00D31EF7" w:rsidRPr="00D4043B">
        <w:rPr>
          <w:rFonts w:ascii="AU Passata" w:hAnsi="AU Passata"/>
        </w:rPr>
        <w:t xml:space="preserve"> (implementeringen af en forebyggelsesstrategi)</w:t>
      </w:r>
      <w:r w:rsidR="004D2F56" w:rsidRPr="00D4043B">
        <w:rPr>
          <w:rFonts w:ascii="AU Passata" w:hAnsi="AU Passata"/>
        </w:rPr>
        <w:t>, hvis du er i målgruppen</w:t>
      </w:r>
      <w:r w:rsidRPr="00D4043B">
        <w:rPr>
          <w:rFonts w:ascii="AU Passata" w:hAnsi="AU Passata"/>
        </w:rPr>
        <w:t xml:space="preserve">. </w:t>
      </w:r>
      <w:r w:rsidR="00D31EF7" w:rsidRPr="00D4043B">
        <w:rPr>
          <w:rFonts w:ascii="AU Passata" w:hAnsi="AU Passata"/>
        </w:rPr>
        <w:t>For at deltage i</w:t>
      </w:r>
      <w:r w:rsidR="00090251" w:rsidRPr="00D4043B">
        <w:rPr>
          <w:rFonts w:ascii="AU Passata" w:hAnsi="AU Passata"/>
        </w:rPr>
        <w:t xml:space="preserve"> projektet og </w:t>
      </w:r>
      <w:r w:rsidR="00D31EF7" w:rsidRPr="00D4043B">
        <w:rPr>
          <w:rFonts w:ascii="AU Passata" w:hAnsi="AU Passata"/>
        </w:rPr>
        <w:t>forskningen er det dog nødvendigt</w:t>
      </w:r>
      <w:r w:rsidR="00090251" w:rsidRPr="00D4043B">
        <w:rPr>
          <w:rFonts w:ascii="AU Passata" w:hAnsi="AU Passata"/>
        </w:rPr>
        <w:t>,</w:t>
      </w:r>
      <w:r w:rsidR="00D31EF7" w:rsidRPr="00D4043B">
        <w:rPr>
          <w:rFonts w:ascii="AU Passata" w:hAnsi="AU Passata"/>
        </w:rPr>
        <w:t xml:space="preserve"> at du </w:t>
      </w:r>
      <w:r w:rsidRPr="00D4043B">
        <w:rPr>
          <w:rFonts w:ascii="AU Passata" w:hAnsi="AU Passata"/>
        </w:rPr>
        <w:t xml:space="preserve">taler </w:t>
      </w:r>
      <w:r w:rsidR="00BE44DB" w:rsidRPr="00D4043B">
        <w:rPr>
          <w:rFonts w:ascii="AU Passata" w:hAnsi="AU Passata"/>
        </w:rPr>
        <w:t>og</w:t>
      </w:r>
      <w:r w:rsidRPr="00D4043B">
        <w:rPr>
          <w:rFonts w:ascii="AU Passata" w:hAnsi="AU Passata"/>
        </w:rPr>
        <w:t xml:space="preserve"> forstår dansk</w:t>
      </w:r>
      <w:r w:rsidR="00C64B0D" w:rsidRPr="00D4043B">
        <w:rPr>
          <w:rFonts w:ascii="AU Passata" w:hAnsi="AU Passata"/>
        </w:rPr>
        <w:t xml:space="preserve"> samt </w:t>
      </w:r>
      <w:r w:rsidR="004D2F56" w:rsidRPr="00D4043B">
        <w:rPr>
          <w:rFonts w:ascii="AU Passata" w:hAnsi="AU Passata"/>
        </w:rPr>
        <w:t>er i projektets målgruppe</w:t>
      </w:r>
      <w:r w:rsidR="00E25A67" w:rsidRPr="00D4043B">
        <w:rPr>
          <w:rFonts w:ascii="AU Passata" w:hAnsi="AU Passata"/>
        </w:rPr>
        <w:t xml:space="preserve">: </w:t>
      </w:r>
      <w:r w:rsidR="006F1D63" w:rsidRPr="00D4043B">
        <w:rPr>
          <w:rFonts w:ascii="AU Passata" w:hAnsi="AU Passata"/>
        </w:rPr>
        <w:t>bo</w:t>
      </w:r>
      <w:r w:rsidR="002F4F1D" w:rsidRPr="00D4043B">
        <w:rPr>
          <w:rFonts w:ascii="AU Passata" w:hAnsi="AU Passata"/>
        </w:rPr>
        <w:t>r</w:t>
      </w:r>
      <w:r w:rsidR="006F1D63" w:rsidRPr="00D4043B">
        <w:rPr>
          <w:rFonts w:ascii="AU Passata" w:hAnsi="AU Passata"/>
        </w:rPr>
        <w:t xml:space="preserve"> sammen med en </w:t>
      </w:r>
      <w:r w:rsidR="00E25A67" w:rsidRPr="00D4043B">
        <w:rPr>
          <w:rFonts w:ascii="AU Passata" w:hAnsi="AU Passata"/>
        </w:rPr>
        <w:t xml:space="preserve">partner, </w:t>
      </w:r>
      <w:r w:rsidR="002F4F1D" w:rsidRPr="00D4043B">
        <w:rPr>
          <w:rFonts w:ascii="AU Passata" w:hAnsi="AU Passata"/>
        </w:rPr>
        <w:t xml:space="preserve">er </w:t>
      </w:r>
      <w:r w:rsidR="00E25A67" w:rsidRPr="00D4043B">
        <w:rPr>
          <w:rFonts w:ascii="AU Passata" w:hAnsi="AU Passata"/>
        </w:rPr>
        <w:t>over 18 år, ha</w:t>
      </w:r>
      <w:r w:rsidR="002F4F1D" w:rsidRPr="00D4043B">
        <w:rPr>
          <w:rFonts w:ascii="AU Passata" w:hAnsi="AU Passata"/>
        </w:rPr>
        <w:t>r</w:t>
      </w:r>
      <w:r w:rsidR="00E25A67" w:rsidRPr="00D4043B">
        <w:rPr>
          <w:rFonts w:ascii="AU Passata" w:hAnsi="AU Passata"/>
        </w:rPr>
        <w:t xml:space="preserve"> hjemmeboende børn mellem 0-18 år og </w:t>
      </w:r>
      <w:r w:rsidR="002F4F1D" w:rsidRPr="00D4043B">
        <w:rPr>
          <w:rFonts w:ascii="AU Passata" w:hAnsi="AU Passata"/>
        </w:rPr>
        <w:t>er</w:t>
      </w:r>
      <w:r w:rsidR="00E25A67" w:rsidRPr="00D4043B">
        <w:rPr>
          <w:rFonts w:ascii="AU Passata" w:hAnsi="AU Passata"/>
        </w:rPr>
        <w:t xml:space="preserve"> bosiddende i en af projektets</w:t>
      </w:r>
      <w:r w:rsidR="00077EF3" w:rsidRPr="00D4043B">
        <w:rPr>
          <w:rFonts w:ascii="AU Passata" w:hAnsi="AU Passata"/>
        </w:rPr>
        <w:t xml:space="preserve"> fire samarbejd</w:t>
      </w:r>
      <w:r w:rsidR="002F4F1D" w:rsidRPr="00D4043B">
        <w:rPr>
          <w:rFonts w:ascii="AU Passata" w:hAnsi="AU Passata"/>
        </w:rPr>
        <w:t>s</w:t>
      </w:r>
      <w:r w:rsidR="00077EF3" w:rsidRPr="00D4043B">
        <w:rPr>
          <w:rFonts w:ascii="AU Passata" w:hAnsi="AU Passata"/>
        </w:rPr>
        <w:t xml:space="preserve">kommuner. </w:t>
      </w:r>
      <w:r w:rsidR="001F4935" w:rsidRPr="00D4043B">
        <w:rPr>
          <w:rFonts w:ascii="AU Passata" w:hAnsi="AU Passata"/>
        </w:rPr>
        <w:t xml:space="preserve"> </w:t>
      </w:r>
    </w:p>
    <w:p w14:paraId="5628417C" w14:textId="77777777" w:rsidR="00640638" w:rsidRPr="00D4043B" w:rsidRDefault="00640638" w:rsidP="00640638">
      <w:pPr>
        <w:pStyle w:val="NoSpacing"/>
        <w:rPr>
          <w:rFonts w:ascii="AU Passata" w:hAnsi="AU Passata"/>
        </w:rPr>
      </w:pPr>
    </w:p>
    <w:p w14:paraId="78AF0B2C" w14:textId="77777777" w:rsidR="00601D69" w:rsidRPr="00D4043B" w:rsidRDefault="00601D69" w:rsidP="00640638">
      <w:pPr>
        <w:pStyle w:val="NoSpacing"/>
        <w:rPr>
          <w:rFonts w:ascii="AU Passata" w:hAnsi="AU Passata"/>
        </w:rPr>
      </w:pPr>
    </w:p>
    <w:p w14:paraId="626D1589" w14:textId="25C6BFF1" w:rsidR="00601D69" w:rsidRPr="00D4043B" w:rsidRDefault="00601D69" w:rsidP="00601D69">
      <w:pPr>
        <w:pStyle w:val="NoSpacing"/>
        <w:rPr>
          <w:rFonts w:ascii="AU Passata" w:hAnsi="AU Passata"/>
        </w:rPr>
      </w:pPr>
      <w:r w:rsidRPr="00D4043B">
        <w:rPr>
          <w:rFonts w:ascii="AU Passata" w:hAnsi="AU Passata"/>
        </w:rPr>
        <w:t>Forsøgets resultater vil blive offentliggjort på dansk på A</w:t>
      </w:r>
      <w:r w:rsidR="003F4B88">
        <w:rPr>
          <w:rFonts w:ascii="AU Passata" w:hAnsi="AU Passata"/>
        </w:rPr>
        <w:t>U’s</w:t>
      </w:r>
      <w:r w:rsidRPr="00D4043B">
        <w:rPr>
          <w:rFonts w:ascii="AU Passata" w:hAnsi="AU Passata"/>
        </w:rPr>
        <w:t xml:space="preserve"> hjemmeside i slutningen af 20</w:t>
      </w:r>
      <w:r w:rsidR="006F1D63" w:rsidRPr="00D4043B">
        <w:rPr>
          <w:rFonts w:ascii="AU Passata" w:hAnsi="AU Passata"/>
        </w:rPr>
        <w:t>26</w:t>
      </w:r>
      <w:r w:rsidRPr="00D4043B">
        <w:rPr>
          <w:rFonts w:ascii="AU Passata" w:hAnsi="AU Passata"/>
        </w:rPr>
        <w:t>.</w:t>
      </w:r>
    </w:p>
    <w:p w14:paraId="0765AB66" w14:textId="77777777" w:rsidR="00601D69" w:rsidRPr="00D4043B" w:rsidRDefault="00601D69" w:rsidP="00640638">
      <w:pPr>
        <w:pStyle w:val="NoSpacing"/>
        <w:rPr>
          <w:rFonts w:ascii="AU Passata" w:hAnsi="AU Passata"/>
        </w:rPr>
      </w:pPr>
    </w:p>
    <w:sectPr w:rsidR="00601D69" w:rsidRPr="00D404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U Passata">
    <w:panose1 w:val="020B0503030502030804"/>
    <w:charset w:val="4D"/>
    <w:family w:val="swiss"/>
    <w:pitch w:val="variable"/>
    <w:sig w:usb0="A00000AF" w:usb1="5000204A" w:usb2="00000000" w:usb3="00000000" w:csb0="0000009B" w:csb1="00000000"/>
  </w:font>
  <w:font w:name="AUPassata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84B87"/>
    <w:multiLevelType w:val="multilevel"/>
    <w:tmpl w:val="7CCE8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AC85180"/>
    <w:multiLevelType w:val="multilevel"/>
    <w:tmpl w:val="60040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Georgia" w:eastAsia="Times New Roman" w:hAnsi="Georgia" w:cs="Times New Roman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BA075A4"/>
    <w:multiLevelType w:val="multilevel"/>
    <w:tmpl w:val="D9F08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jA1MzEwNzI0NDdQ0lEKTi0uzszPAykwrAUAuOo8tiwAAAA="/>
  </w:docVars>
  <w:rsids>
    <w:rsidRoot w:val="009D59BB"/>
    <w:rsid w:val="0000697E"/>
    <w:rsid w:val="000206C3"/>
    <w:rsid w:val="00021C77"/>
    <w:rsid w:val="0003304C"/>
    <w:rsid w:val="0004179E"/>
    <w:rsid w:val="00041FED"/>
    <w:rsid w:val="00043076"/>
    <w:rsid w:val="00043C0C"/>
    <w:rsid w:val="00045F27"/>
    <w:rsid w:val="000466F5"/>
    <w:rsid w:val="000646AC"/>
    <w:rsid w:val="000676C7"/>
    <w:rsid w:val="00072277"/>
    <w:rsid w:val="0007420B"/>
    <w:rsid w:val="00077EF3"/>
    <w:rsid w:val="0008452D"/>
    <w:rsid w:val="00090251"/>
    <w:rsid w:val="00097042"/>
    <w:rsid w:val="000A515B"/>
    <w:rsid w:val="000B31BA"/>
    <w:rsid w:val="000B59D8"/>
    <w:rsid w:val="000E12AC"/>
    <w:rsid w:val="000F3D85"/>
    <w:rsid w:val="001042E0"/>
    <w:rsid w:val="00107CD9"/>
    <w:rsid w:val="0011647F"/>
    <w:rsid w:val="00117643"/>
    <w:rsid w:val="0012237B"/>
    <w:rsid w:val="001236B4"/>
    <w:rsid w:val="0012572C"/>
    <w:rsid w:val="001334AA"/>
    <w:rsid w:val="00140C97"/>
    <w:rsid w:val="00147001"/>
    <w:rsid w:val="00155A95"/>
    <w:rsid w:val="00156A01"/>
    <w:rsid w:val="001613A6"/>
    <w:rsid w:val="00167BEC"/>
    <w:rsid w:val="00170063"/>
    <w:rsid w:val="00176EDD"/>
    <w:rsid w:val="001822C3"/>
    <w:rsid w:val="001823FC"/>
    <w:rsid w:val="00184800"/>
    <w:rsid w:val="001971D0"/>
    <w:rsid w:val="001A7B95"/>
    <w:rsid w:val="001C734A"/>
    <w:rsid w:val="001D1077"/>
    <w:rsid w:val="001D4887"/>
    <w:rsid w:val="001E057C"/>
    <w:rsid w:val="001F1D64"/>
    <w:rsid w:val="001F3B2F"/>
    <w:rsid w:val="001F3F5F"/>
    <w:rsid w:val="001F4935"/>
    <w:rsid w:val="00201293"/>
    <w:rsid w:val="00204B7D"/>
    <w:rsid w:val="0020576C"/>
    <w:rsid w:val="00212B1C"/>
    <w:rsid w:val="00215E46"/>
    <w:rsid w:val="00223402"/>
    <w:rsid w:val="00235688"/>
    <w:rsid w:val="00236B85"/>
    <w:rsid w:val="00236F81"/>
    <w:rsid w:val="0024180C"/>
    <w:rsid w:val="002425B5"/>
    <w:rsid w:val="00252488"/>
    <w:rsid w:val="00261D73"/>
    <w:rsid w:val="0026758F"/>
    <w:rsid w:val="00275B39"/>
    <w:rsid w:val="00283CA9"/>
    <w:rsid w:val="002904BB"/>
    <w:rsid w:val="00294824"/>
    <w:rsid w:val="00294CC5"/>
    <w:rsid w:val="002970A9"/>
    <w:rsid w:val="002A40E5"/>
    <w:rsid w:val="002B783C"/>
    <w:rsid w:val="002C75F5"/>
    <w:rsid w:val="002D086E"/>
    <w:rsid w:val="002D1ACB"/>
    <w:rsid w:val="002D6E26"/>
    <w:rsid w:val="002E0710"/>
    <w:rsid w:val="002F226A"/>
    <w:rsid w:val="002F4F1D"/>
    <w:rsid w:val="002F6A58"/>
    <w:rsid w:val="002F6FA1"/>
    <w:rsid w:val="002F71FA"/>
    <w:rsid w:val="003033D9"/>
    <w:rsid w:val="00304AC0"/>
    <w:rsid w:val="0030520F"/>
    <w:rsid w:val="00307EA5"/>
    <w:rsid w:val="0031048B"/>
    <w:rsid w:val="00316DD4"/>
    <w:rsid w:val="003200BA"/>
    <w:rsid w:val="003240A1"/>
    <w:rsid w:val="00325F99"/>
    <w:rsid w:val="003261A2"/>
    <w:rsid w:val="0033383F"/>
    <w:rsid w:val="00336F18"/>
    <w:rsid w:val="00344586"/>
    <w:rsid w:val="00347A51"/>
    <w:rsid w:val="003546EC"/>
    <w:rsid w:val="003560A3"/>
    <w:rsid w:val="00360E19"/>
    <w:rsid w:val="00361CE1"/>
    <w:rsid w:val="00361E39"/>
    <w:rsid w:val="00366E9D"/>
    <w:rsid w:val="00383673"/>
    <w:rsid w:val="003A001F"/>
    <w:rsid w:val="003A09E5"/>
    <w:rsid w:val="003A13F5"/>
    <w:rsid w:val="003B124B"/>
    <w:rsid w:val="003C345B"/>
    <w:rsid w:val="003C5575"/>
    <w:rsid w:val="003F45FF"/>
    <w:rsid w:val="003F4B88"/>
    <w:rsid w:val="004040E4"/>
    <w:rsid w:val="00424819"/>
    <w:rsid w:val="00431061"/>
    <w:rsid w:val="00434B6F"/>
    <w:rsid w:val="00437911"/>
    <w:rsid w:val="00440E02"/>
    <w:rsid w:val="004410F9"/>
    <w:rsid w:val="004468E8"/>
    <w:rsid w:val="0045529B"/>
    <w:rsid w:val="004625C6"/>
    <w:rsid w:val="00470992"/>
    <w:rsid w:val="004731AC"/>
    <w:rsid w:val="00477568"/>
    <w:rsid w:val="00480AFE"/>
    <w:rsid w:val="004A2E8B"/>
    <w:rsid w:val="004C2DC4"/>
    <w:rsid w:val="004C3111"/>
    <w:rsid w:val="004D2DA7"/>
    <w:rsid w:val="004D2F56"/>
    <w:rsid w:val="004D3E0C"/>
    <w:rsid w:val="004D4614"/>
    <w:rsid w:val="004D539C"/>
    <w:rsid w:val="004E27DD"/>
    <w:rsid w:val="004E5BA0"/>
    <w:rsid w:val="004F324E"/>
    <w:rsid w:val="004F59B9"/>
    <w:rsid w:val="00503393"/>
    <w:rsid w:val="00511BCD"/>
    <w:rsid w:val="0051397F"/>
    <w:rsid w:val="005142FA"/>
    <w:rsid w:val="005270B0"/>
    <w:rsid w:val="00530C72"/>
    <w:rsid w:val="00536DB7"/>
    <w:rsid w:val="00544A6A"/>
    <w:rsid w:val="00557BB0"/>
    <w:rsid w:val="00560396"/>
    <w:rsid w:val="00560924"/>
    <w:rsid w:val="00560D77"/>
    <w:rsid w:val="00561098"/>
    <w:rsid w:val="00570823"/>
    <w:rsid w:val="005868D9"/>
    <w:rsid w:val="005A0308"/>
    <w:rsid w:val="005A688B"/>
    <w:rsid w:val="005B26BF"/>
    <w:rsid w:val="005B5547"/>
    <w:rsid w:val="005C2F37"/>
    <w:rsid w:val="005D7E0D"/>
    <w:rsid w:val="005E6DD9"/>
    <w:rsid w:val="005F0197"/>
    <w:rsid w:val="005F09F9"/>
    <w:rsid w:val="005F4348"/>
    <w:rsid w:val="00601D69"/>
    <w:rsid w:val="00605891"/>
    <w:rsid w:val="006157EF"/>
    <w:rsid w:val="00621511"/>
    <w:rsid w:val="00640284"/>
    <w:rsid w:val="00640638"/>
    <w:rsid w:val="006512B9"/>
    <w:rsid w:val="00692E3F"/>
    <w:rsid w:val="006A18BA"/>
    <w:rsid w:val="006A4BF3"/>
    <w:rsid w:val="006B0292"/>
    <w:rsid w:val="006B29BA"/>
    <w:rsid w:val="006C18BC"/>
    <w:rsid w:val="006F0EEC"/>
    <w:rsid w:val="006F1087"/>
    <w:rsid w:val="006F1D63"/>
    <w:rsid w:val="00711332"/>
    <w:rsid w:val="00711791"/>
    <w:rsid w:val="00715820"/>
    <w:rsid w:val="007173E6"/>
    <w:rsid w:val="00717C04"/>
    <w:rsid w:val="00720543"/>
    <w:rsid w:val="007229DC"/>
    <w:rsid w:val="007367D4"/>
    <w:rsid w:val="00743379"/>
    <w:rsid w:val="00745FA7"/>
    <w:rsid w:val="00755D89"/>
    <w:rsid w:val="0078475B"/>
    <w:rsid w:val="0079282B"/>
    <w:rsid w:val="007960BE"/>
    <w:rsid w:val="007B0D53"/>
    <w:rsid w:val="007B1942"/>
    <w:rsid w:val="007C2B55"/>
    <w:rsid w:val="007D67B7"/>
    <w:rsid w:val="007F4648"/>
    <w:rsid w:val="007F7F5E"/>
    <w:rsid w:val="0080376D"/>
    <w:rsid w:val="00813DEA"/>
    <w:rsid w:val="00821A51"/>
    <w:rsid w:val="00825B2E"/>
    <w:rsid w:val="00826ADB"/>
    <w:rsid w:val="0083048C"/>
    <w:rsid w:val="008331B2"/>
    <w:rsid w:val="008356DB"/>
    <w:rsid w:val="00847912"/>
    <w:rsid w:val="00847CF5"/>
    <w:rsid w:val="00850CA5"/>
    <w:rsid w:val="0085591F"/>
    <w:rsid w:val="00864F2B"/>
    <w:rsid w:val="008901CD"/>
    <w:rsid w:val="00890234"/>
    <w:rsid w:val="0089580F"/>
    <w:rsid w:val="00895F92"/>
    <w:rsid w:val="008A28E4"/>
    <w:rsid w:val="008A2AEC"/>
    <w:rsid w:val="008B626D"/>
    <w:rsid w:val="008C574C"/>
    <w:rsid w:val="008C78C6"/>
    <w:rsid w:val="008D1D72"/>
    <w:rsid w:val="008D3959"/>
    <w:rsid w:val="008E74BF"/>
    <w:rsid w:val="00905393"/>
    <w:rsid w:val="00914F9E"/>
    <w:rsid w:val="00917656"/>
    <w:rsid w:val="0092135F"/>
    <w:rsid w:val="00934DA4"/>
    <w:rsid w:val="00935902"/>
    <w:rsid w:val="0093626E"/>
    <w:rsid w:val="00943E73"/>
    <w:rsid w:val="0095634A"/>
    <w:rsid w:val="0095676E"/>
    <w:rsid w:val="009650F8"/>
    <w:rsid w:val="00972F2B"/>
    <w:rsid w:val="00996E56"/>
    <w:rsid w:val="009A4938"/>
    <w:rsid w:val="009A4ED3"/>
    <w:rsid w:val="009B5EC4"/>
    <w:rsid w:val="009B6AD7"/>
    <w:rsid w:val="009C0CB7"/>
    <w:rsid w:val="009C3195"/>
    <w:rsid w:val="009C7EBB"/>
    <w:rsid w:val="009D52E2"/>
    <w:rsid w:val="009D59BB"/>
    <w:rsid w:val="00A00FE5"/>
    <w:rsid w:val="00A03067"/>
    <w:rsid w:val="00A10639"/>
    <w:rsid w:val="00A11712"/>
    <w:rsid w:val="00A23781"/>
    <w:rsid w:val="00A36F0E"/>
    <w:rsid w:val="00A437C0"/>
    <w:rsid w:val="00A672F3"/>
    <w:rsid w:val="00A71813"/>
    <w:rsid w:val="00A720B2"/>
    <w:rsid w:val="00A87599"/>
    <w:rsid w:val="00A92D01"/>
    <w:rsid w:val="00AA0882"/>
    <w:rsid w:val="00AC52AA"/>
    <w:rsid w:val="00AE195F"/>
    <w:rsid w:val="00AE2920"/>
    <w:rsid w:val="00AE434A"/>
    <w:rsid w:val="00AE4E38"/>
    <w:rsid w:val="00AE6751"/>
    <w:rsid w:val="00AF44FB"/>
    <w:rsid w:val="00B06C1E"/>
    <w:rsid w:val="00B07690"/>
    <w:rsid w:val="00B11F73"/>
    <w:rsid w:val="00B1574E"/>
    <w:rsid w:val="00B17798"/>
    <w:rsid w:val="00B2552F"/>
    <w:rsid w:val="00B27BDA"/>
    <w:rsid w:val="00B34AB8"/>
    <w:rsid w:val="00B53728"/>
    <w:rsid w:val="00B566F3"/>
    <w:rsid w:val="00B637FC"/>
    <w:rsid w:val="00B66E45"/>
    <w:rsid w:val="00B67724"/>
    <w:rsid w:val="00B72022"/>
    <w:rsid w:val="00B75C2F"/>
    <w:rsid w:val="00B806EB"/>
    <w:rsid w:val="00B859F5"/>
    <w:rsid w:val="00BB208C"/>
    <w:rsid w:val="00BC1632"/>
    <w:rsid w:val="00BC380B"/>
    <w:rsid w:val="00BD3137"/>
    <w:rsid w:val="00BD485F"/>
    <w:rsid w:val="00BD7FDF"/>
    <w:rsid w:val="00BE44DB"/>
    <w:rsid w:val="00C02667"/>
    <w:rsid w:val="00C22E39"/>
    <w:rsid w:val="00C325A5"/>
    <w:rsid w:val="00C461F2"/>
    <w:rsid w:val="00C5186B"/>
    <w:rsid w:val="00C51D09"/>
    <w:rsid w:val="00C51D34"/>
    <w:rsid w:val="00C5382F"/>
    <w:rsid w:val="00C600D0"/>
    <w:rsid w:val="00C619BC"/>
    <w:rsid w:val="00C62554"/>
    <w:rsid w:val="00C64B0D"/>
    <w:rsid w:val="00C710CD"/>
    <w:rsid w:val="00C74E23"/>
    <w:rsid w:val="00C80FD6"/>
    <w:rsid w:val="00C8155C"/>
    <w:rsid w:val="00C86B98"/>
    <w:rsid w:val="00C87EA7"/>
    <w:rsid w:val="00CA21A8"/>
    <w:rsid w:val="00CA3BF7"/>
    <w:rsid w:val="00CA5C0B"/>
    <w:rsid w:val="00CA7D89"/>
    <w:rsid w:val="00CB3767"/>
    <w:rsid w:val="00CC1850"/>
    <w:rsid w:val="00CE17BC"/>
    <w:rsid w:val="00CF0CBE"/>
    <w:rsid w:val="00CF1430"/>
    <w:rsid w:val="00D01E9D"/>
    <w:rsid w:val="00D250AF"/>
    <w:rsid w:val="00D27457"/>
    <w:rsid w:val="00D31EF7"/>
    <w:rsid w:val="00D3321E"/>
    <w:rsid w:val="00D4043B"/>
    <w:rsid w:val="00D56638"/>
    <w:rsid w:val="00D5793B"/>
    <w:rsid w:val="00D64D8D"/>
    <w:rsid w:val="00D71EDC"/>
    <w:rsid w:val="00D72716"/>
    <w:rsid w:val="00D819C1"/>
    <w:rsid w:val="00D93022"/>
    <w:rsid w:val="00DA529F"/>
    <w:rsid w:val="00DA619B"/>
    <w:rsid w:val="00DA737D"/>
    <w:rsid w:val="00DC261B"/>
    <w:rsid w:val="00DD0778"/>
    <w:rsid w:val="00DE4D40"/>
    <w:rsid w:val="00DF3A53"/>
    <w:rsid w:val="00DF5210"/>
    <w:rsid w:val="00DF6127"/>
    <w:rsid w:val="00DF75E8"/>
    <w:rsid w:val="00E04303"/>
    <w:rsid w:val="00E044E8"/>
    <w:rsid w:val="00E16E36"/>
    <w:rsid w:val="00E20F4D"/>
    <w:rsid w:val="00E25A67"/>
    <w:rsid w:val="00E26F4F"/>
    <w:rsid w:val="00E412BD"/>
    <w:rsid w:val="00E5020C"/>
    <w:rsid w:val="00E61E34"/>
    <w:rsid w:val="00E82A40"/>
    <w:rsid w:val="00E87A28"/>
    <w:rsid w:val="00E90BEF"/>
    <w:rsid w:val="00E93C00"/>
    <w:rsid w:val="00E969BB"/>
    <w:rsid w:val="00E9710A"/>
    <w:rsid w:val="00EA6A44"/>
    <w:rsid w:val="00EB3E49"/>
    <w:rsid w:val="00EB6AC9"/>
    <w:rsid w:val="00EC10F2"/>
    <w:rsid w:val="00EC128C"/>
    <w:rsid w:val="00EC4378"/>
    <w:rsid w:val="00EE5AA4"/>
    <w:rsid w:val="00EF158A"/>
    <w:rsid w:val="00EF54EE"/>
    <w:rsid w:val="00F10465"/>
    <w:rsid w:val="00F232DD"/>
    <w:rsid w:val="00F25148"/>
    <w:rsid w:val="00F2791A"/>
    <w:rsid w:val="00F33B7C"/>
    <w:rsid w:val="00F40BD3"/>
    <w:rsid w:val="00F55F8A"/>
    <w:rsid w:val="00F56C7D"/>
    <w:rsid w:val="00F579DD"/>
    <w:rsid w:val="00F57C05"/>
    <w:rsid w:val="00F66846"/>
    <w:rsid w:val="00F7076B"/>
    <w:rsid w:val="00F83121"/>
    <w:rsid w:val="00F93024"/>
    <w:rsid w:val="00F95D05"/>
    <w:rsid w:val="00F96157"/>
    <w:rsid w:val="00FA4B5F"/>
    <w:rsid w:val="00FA66F3"/>
    <w:rsid w:val="00FB4F8A"/>
    <w:rsid w:val="00FD7BCF"/>
    <w:rsid w:val="00FE1AE5"/>
    <w:rsid w:val="00FF5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17B3F"/>
  <w15:chartTrackingRefBased/>
  <w15:docId w15:val="{28BBA73D-C5CE-4FF1-86A6-F40EC4F63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D59B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a-DK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59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59B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59BB"/>
    <w:rPr>
      <w:rFonts w:ascii="Times New Roman" w:eastAsia="Times New Roman" w:hAnsi="Times New Roman" w:cs="Times New Roman"/>
      <w:b/>
      <w:bCs/>
      <w:kern w:val="36"/>
      <w:sz w:val="48"/>
      <w:szCs w:val="48"/>
      <w:lang w:eastAsia="da-DK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59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9D59BB"/>
    <w:rPr>
      <w:b/>
      <w:bCs/>
    </w:rPr>
  </w:style>
  <w:style w:type="character" w:styleId="Hyperlink">
    <w:name w:val="Hyperlink"/>
    <w:basedOn w:val="DefaultParagraphFont"/>
    <w:uiPriority w:val="99"/>
    <w:unhideWhenUsed/>
    <w:rsid w:val="009D59BB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59B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9D59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customStyle="1" w:styleId="default">
    <w:name w:val="default"/>
    <w:basedOn w:val="Normal"/>
    <w:rsid w:val="009D59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styleId="CommentReference">
    <w:name w:val="annotation reference"/>
    <w:basedOn w:val="DefaultParagraphFont"/>
    <w:uiPriority w:val="99"/>
    <w:semiHidden/>
    <w:unhideWhenUsed/>
    <w:rsid w:val="003F45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45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45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5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45F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14F9E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F1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40638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"/>
    <w:uiPriority w:val="1"/>
    <w:rsid w:val="00640638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1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1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9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86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5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e7fb7b-25e7-4232-8571-96d9f4e0b503" xsi:nil="true"/>
    <lcf76f155ced4ddcb4097134ff3c332f xmlns="7cb5ede3-e187-4464-83f4-65255d80065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58FB6977086848B09D09377C1F42C7" ma:contentTypeVersion="15" ma:contentTypeDescription="Opret et nyt dokument." ma:contentTypeScope="" ma:versionID="abe9a0cd32095f12ae44fb110f0c1013">
  <xsd:schema xmlns:xsd="http://www.w3.org/2001/XMLSchema" xmlns:xs="http://www.w3.org/2001/XMLSchema" xmlns:p="http://schemas.microsoft.com/office/2006/metadata/properties" xmlns:ns2="7cb5ede3-e187-4464-83f4-65255d80065e" xmlns:ns3="2fe7fb7b-25e7-4232-8571-96d9f4e0b503" targetNamespace="http://schemas.microsoft.com/office/2006/metadata/properties" ma:root="true" ma:fieldsID="a237888260bcd7a8831880d820c91cdf" ns2:_="" ns3:_="">
    <xsd:import namespace="7cb5ede3-e187-4464-83f4-65255d80065e"/>
    <xsd:import namespace="2fe7fb7b-25e7-4232-8571-96d9f4e0b5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5ede3-e187-4464-83f4-65255d8006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Billedmærker" ma:readOnly="false" ma:fieldId="{5cf76f15-5ced-4ddc-b409-7134ff3c332f}" ma:taxonomyMulti="true" ma:sspId="5cd08861-88c0-49b2-8510-903f698cf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7fb7b-25e7-4232-8571-96d9f4e0b50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b1810d7-72ad-4137-8165-3efd04b5d1c4}" ma:internalName="TaxCatchAll" ma:showField="CatchAllData" ma:web="2fe7fb7b-25e7-4232-8571-96d9f4e0b5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DFB3FD-E8AE-42C7-B1BE-96BDD3D944BD}">
  <ds:schemaRefs>
    <ds:schemaRef ds:uri="http://schemas.microsoft.com/office/2006/metadata/properties"/>
    <ds:schemaRef ds:uri="http://schemas.microsoft.com/office/infopath/2007/PartnerControls"/>
    <ds:schemaRef ds:uri="2fe7fb7b-25e7-4232-8571-96d9f4e0b503"/>
    <ds:schemaRef ds:uri="7cb5ede3-e187-4464-83f4-65255d80065e"/>
  </ds:schemaRefs>
</ds:datastoreItem>
</file>

<file path=customXml/itemProps2.xml><?xml version="1.0" encoding="utf-8"?>
<ds:datastoreItem xmlns:ds="http://schemas.openxmlformats.org/officeDocument/2006/customXml" ds:itemID="{24DC9173-B12A-439F-B8AA-F35D533A09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b5ede3-e187-4464-83f4-65255d80065e"/>
    <ds:schemaRef ds:uri="2fe7fb7b-25e7-4232-8571-96d9f4e0b5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35B8A9-CE55-4044-A561-304A3587D7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3</TotalTime>
  <Pages>2</Pages>
  <Words>810</Words>
  <Characters>4855</Characters>
  <Application>Microsoft Office Word</Application>
  <DocSecurity>0</DocSecurity>
  <Lines>7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e Nørr Fentz</dc:creator>
  <cp:keywords/>
  <dc:description/>
  <cp:lastModifiedBy>Frederik Godt Hansen</cp:lastModifiedBy>
  <cp:revision>13</cp:revision>
  <cp:lastPrinted>2022-12-19T09:29:00Z</cp:lastPrinted>
  <dcterms:created xsi:type="dcterms:W3CDTF">2023-01-16T15:21:00Z</dcterms:created>
  <dcterms:modified xsi:type="dcterms:W3CDTF">2023-01-17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8FB6977086848B09D09377C1F42C7</vt:lpwstr>
  </property>
  <property fmtid="{D5CDD505-2E9C-101B-9397-08002B2CF9AE}" pid="3" name="MediaServiceImageTags">
    <vt:lpwstr/>
  </property>
</Properties>
</file>